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E0746" w14:textId="0EDCABE1" w:rsidR="0088143D" w:rsidRPr="00C24C9A" w:rsidRDefault="00700421" w:rsidP="00C24C9A">
      <w:pPr>
        <w:pStyle w:val="Title"/>
        <w:jc w:val="center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DDDCDA3" wp14:editId="663DAAA8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964019" cy="649781"/>
            <wp:effectExtent l="0" t="0" r="7620" b="0"/>
            <wp:wrapTight wrapText="bothSides">
              <wp:wrapPolygon edited="0">
                <wp:start x="0" y="0"/>
                <wp:lineTo x="0" y="20903"/>
                <wp:lineTo x="21344" y="20903"/>
                <wp:lineTo x="21344" y="0"/>
                <wp:lineTo x="0" y="0"/>
              </wp:wrapPolygon>
            </wp:wrapTight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56" t="16091" r="17931" b="13794"/>
                    <a:stretch/>
                  </pic:blipFill>
                  <pic:spPr bwMode="auto">
                    <a:xfrm>
                      <a:off x="0" y="0"/>
                      <a:ext cx="964019" cy="64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D3FAD">
        <w:rPr>
          <w:b/>
          <w:sz w:val="32"/>
          <w:szCs w:val="32"/>
        </w:rPr>
        <w:t xml:space="preserve">Lab </w:t>
      </w:r>
      <w:r w:rsidR="00A17680">
        <w:rPr>
          <w:b/>
          <w:sz w:val="32"/>
          <w:szCs w:val="32"/>
        </w:rPr>
        <w:t>1</w:t>
      </w:r>
      <w:r w:rsidR="00A12BD4">
        <w:rPr>
          <w:b/>
          <w:sz w:val="32"/>
          <w:szCs w:val="32"/>
        </w:rPr>
        <w:t>2</w:t>
      </w:r>
      <w:r w:rsidR="002D3FAD">
        <w:rPr>
          <w:b/>
          <w:sz w:val="32"/>
          <w:szCs w:val="32"/>
        </w:rPr>
        <w:t>: Snow College</w:t>
      </w:r>
      <w:r w:rsidR="00AE0F88" w:rsidRPr="00C24C9A">
        <w:rPr>
          <w:b/>
          <w:sz w:val="32"/>
          <w:szCs w:val="32"/>
        </w:rPr>
        <w:t xml:space="preserve"> Business Rules</w:t>
      </w:r>
      <w:r w:rsidR="00343A09">
        <w:rPr>
          <w:b/>
          <w:sz w:val="32"/>
          <w:szCs w:val="32"/>
        </w:rPr>
        <w:t xml:space="preserve">, </w:t>
      </w:r>
      <w:proofErr w:type="gramStart"/>
      <w:r w:rsidR="00343A09">
        <w:rPr>
          <w:b/>
          <w:sz w:val="32"/>
          <w:szCs w:val="32"/>
        </w:rPr>
        <w:t>Views</w:t>
      </w:r>
      <w:proofErr w:type="gramEnd"/>
      <w:r w:rsidR="00343A09">
        <w:rPr>
          <w:b/>
          <w:sz w:val="32"/>
          <w:szCs w:val="32"/>
        </w:rPr>
        <w:t xml:space="preserve"> and Query Practice</w:t>
      </w:r>
    </w:p>
    <w:p w14:paraId="7B3CB927" w14:textId="7901F960" w:rsidR="00700421" w:rsidRPr="002D3FAD" w:rsidRDefault="00282CF0" w:rsidP="00700421">
      <w:pPr>
        <w:pStyle w:val="Subtitle"/>
        <w:jc w:val="center"/>
      </w:pPr>
      <w:r w:rsidRPr="002D3FAD">
        <w:t>LIS464 – Applied Database Design</w:t>
      </w:r>
    </w:p>
    <w:p w14:paraId="5C7C394A" w14:textId="77777777" w:rsidR="00700421" w:rsidRPr="00BD5270" w:rsidRDefault="00700421" w:rsidP="00700421">
      <w:pPr>
        <w:jc w:val="center"/>
        <w:rPr>
          <w:sz w:val="20"/>
          <w:szCs w:val="20"/>
        </w:rPr>
      </w:pPr>
      <w:r w:rsidRPr="00DE433F">
        <w:rPr>
          <w:sz w:val="20"/>
          <w:szCs w:val="20"/>
        </w:rPr>
        <w:t>Information School, University of Wisconsin-Madison</w:t>
      </w:r>
    </w:p>
    <w:p w14:paraId="45BE074A" w14:textId="01303107" w:rsidR="006447AB" w:rsidRPr="00E9012A" w:rsidRDefault="00700421" w:rsidP="00C24C9A">
      <w:pPr>
        <w:rPr>
          <w:b/>
          <w:bCs/>
        </w:rPr>
      </w:pPr>
      <w:r w:rsidRPr="00E9012A">
        <w:rPr>
          <w:b/>
          <w:bCs/>
        </w:rPr>
        <w:t xml:space="preserve">Lab </w:t>
      </w:r>
      <w:r w:rsidR="00331AB2">
        <w:rPr>
          <w:b/>
          <w:bCs/>
        </w:rPr>
        <w:t>Instructions</w:t>
      </w:r>
    </w:p>
    <w:p w14:paraId="6752EE55" w14:textId="531F1A96" w:rsidR="00B421C5" w:rsidRDefault="00B421C5" w:rsidP="00C24C9A">
      <w:r>
        <w:t xml:space="preserve">Use the </w:t>
      </w:r>
      <w:r w:rsidR="00A7355A">
        <w:t>following ERD as a basis for your answer</w:t>
      </w:r>
      <w:r>
        <w:t>.  The ERD below does not show all the below business rules.</w:t>
      </w:r>
    </w:p>
    <w:p w14:paraId="29F69340" w14:textId="737BD8D6" w:rsidR="00B421C5" w:rsidRDefault="00B421C5" w:rsidP="00C24C9A">
      <w:r>
        <w:rPr>
          <w:noProof/>
        </w:rPr>
        <w:drawing>
          <wp:inline distT="0" distB="0" distL="0" distR="0" wp14:anchorId="713A7ABB" wp14:editId="27CF7F8F">
            <wp:extent cx="3680460" cy="3731260"/>
            <wp:effectExtent l="0" t="0" r="0" b="2540"/>
            <wp:docPr id="2038949200" name="Picture 1" descr="A diagram of a cl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949200" name="Picture 1" descr="A diagram of a clas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E0775" w14:textId="7CCC3F1A" w:rsidR="001A07F9" w:rsidRPr="00B421C5" w:rsidRDefault="00614F36" w:rsidP="00536394">
      <w:pPr>
        <w:rPr>
          <w:sz w:val="28"/>
          <w:szCs w:val="28"/>
        </w:rPr>
      </w:pPr>
      <w:r>
        <w:rPr>
          <w:b/>
          <w:sz w:val="28"/>
          <w:szCs w:val="28"/>
        </w:rPr>
        <w:t>Problem Set 1</w:t>
      </w:r>
      <w:r w:rsidR="00B421C5" w:rsidRPr="00B421C5">
        <w:rPr>
          <w:b/>
          <w:sz w:val="28"/>
          <w:szCs w:val="28"/>
        </w:rPr>
        <w:t xml:space="preserve">: </w:t>
      </w:r>
      <w:r w:rsidR="0066549F" w:rsidRPr="00B421C5">
        <w:rPr>
          <w:b/>
          <w:sz w:val="28"/>
          <w:szCs w:val="28"/>
        </w:rPr>
        <w:t xml:space="preserve"> </w:t>
      </w:r>
      <w:r w:rsidR="000D43CA">
        <w:rPr>
          <w:b/>
          <w:sz w:val="28"/>
          <w:szCs w:val="28"/>
        </w:rPr>
        <w:t xml:space="preserve">Business Rules </w:t>
      </w:r>
    </w:p>
    <w:p w14:paraId="45BE0776" w14:textId="12AE5AC1" w:rsidR="001A07F9" w:rsidRPr="00B421C5" w:rsidRDefault="0066549F" w:rsidP="00B421C5">
      <w:pPr>
        <w:rPr>
          <w:b/>
          <w:u w:val="single"/>
        </w:rPr>
      </w:pPr>
      <w:r>
        <w:t>U</w:t>
      </w:r>
      <w:r w:rsidR="00557DDB">
        <w:t>se</w:t>
      </w:r>
      <w:r w:rsidR="00557DDB" w:rsidRPr="000A0467">
        <w:t xml:space="preserve"> a</w:t>
      </w:r>
      <w:r w:rsidR="00557DDB" w:rsidRPr="00B421C5">
        <w:rPr>
          <w:b/>
        </w:rPr>
        <w:t xml:space="preserve"> </w:t>
      </w:r>
      <w:r w:rsidR="00557DDB" w:rsidRPr="00B421C5">
        <w:rPr>
          <w:b/>
          <w:u w:val="single"/>
        </w:rPr>
        <w:t>Business Rule specification sheet</w:t>
      </w:r>
      <w:r w:rsidR="002577B6">
        <w:t xml:space="preserve"> (provided below)</w:t>
      </w:r>
      <w:r w:rsidR="00557DDB">
        <w:t xml:space="preserve"> to sp</w:t>
      </w:r>
      <w:r w:rsidR="001A07F9">
        <w:t xml:space="preserve">ecify the details of </w:t>
      </w:r>
      <w:r w:rsidR="001A07F9" w:rsidRPr="00B421C5">
        <w:rPr>
          <w:b/>
          <w:color w:val="C00000"/>
          <w:u w:val="single"/>
        </w:rPr>
        <w:t>each</w:t>
      </w:r>
      <w:r w:rsidRPr="00B421C5">
        <w:rPr>
          <w:b/>
          <w:color w:val="C00000"/>
          <w:u w:val="single"/>
        </w:rPr>
        <w:t xml:space="preserve"> of </w:t>
      </w:r>
      <w:proofErr w:type="gramStart"/>
      <w:r w:rsidRPr="00B421C5">
        <w:rPr>
          <w:b/>
          <w:color w:val="C00000"/>
          <w:u w:val="single"/>
        </w:rPr>
        <w:t xml:space="preserve">the </w:t>
      </w:r>
      <w:r w:rsidR="001A07F9" w:rsidRPr="00B421C5">
        <w:rPr>
          <w:b/>
          <w:u w:val="single"/>
        </w:rPr>
        <w:t xml:space="preserve"> </w:t>
      </w:r>
      <w:r w:rsidR="00E72085" w:rsidRPr="00B421C5">
        <w:rPr>
          <w:b/>
          <w:u w:val="single"/>
        </w:rPr>
        <w:t>Business</w:t>
      </w:r>
      <w:proofErr w:type="gramEnd"/>
      <w:r w:rsidR="00E72085" w:rsidRPr="00B421C5">
        <w:rPr>
          <w:b/>
          <w:u w:val="single"/>
        </w:rPr>
        <w:t xml:space="preserve"> R</w:t>
      </w:r>
      <w:r w:rsidR="001A07F9" w:rsidRPr="00B421C5">
        <w:rPr>
          <w:b/>
          <w:u w:val="single"/>
        </w:rPr>
        <w:t>ule</w:t>
      </w:r>
      <w:r w:rsidRPr="00B421C5">
        <w:rPr>
          <w:b/>
          <w:u w:val="single"/>
        </w:rPr>
        <w:t xml:space="preserve">s listed </w:t>
      </w:r>
      <w:r w:rsidR="00B421C5" w:rsidRPr="00B421C5">
        <w:rPr>
          <w:b/>
          <w:u w:val="single"/>
        </w:rPr>
        <w:t>below</w:t>
      </w:r>
      <w:r w:rsidR="00490E5B">
        <w:rPr>
          <w:b/>
          <w:u w:val="single"/>
        </w:rPr>
        <w:t xml:space="preserve">  (See Hernandez chapter on business rules)</w:t>
      </w:r>
      <w:r w:rsidR="00B421C5" w:rsidRPr="00B421C5">
        <w:rPr>
          <w:b/>
          <w:u w:val="single"/>
        </w:rPr>
        <w:t>:</w:t>
      </w:r>
    </w:p>
    <w:p w14:paraId="467E1FD5" w14:textId="55F5CA51" w:rsidR="00B421C5" w:rsidRDefault="00614F36" w:rsidP="00614F36">
      <w:r>
        <w:t xml:space="preserve">1.1 </w:t>
      </w:r>
      <w:r w:rsidR="0054244D">
        <w:t xml:space="preserve">Business Rule 1:  </w:t>
      </w:r>
      <w:r w:rsidR="0054244D" w:rsidRPr="00331AB2">
        <w:rPr>
          <w:b/>
          <w:bCs/>
        </w:rPr>
        <w:t>Field Specific (Range of Values):</w:t>
      </w:r>
      <w:r w:rsidR="0054244D">
        <w:t xml:space="preserve"> </w:t>
      </w:r>
      <w:proofErr w:type="spellStart"/>
      <w:r w:rsidR="009B6752">
        <w:t>ClassDays</w:t>
      </w:r>
      <w:proofErr w:type="spellEnd"/>
      <w:r w:rsidR="009B6752">
        <w:t xml:space="preserve"> only include Mondays, Tuesdays, </w:t>
      </w:r>
      <w:proofErr w:type="gramStart"/>
      <w:r w:rsidR="009B6752">
        <w:t>Wednesdays</w:t>
      </w:r>
      <w:proofErr w:type="gramEnd"/>
      <w:r w:rsidR="009B6752">
        <w:t xml:space="preserve"> and Thursdays.</w:t>
      </w:r>
      <w:r w:rsidR="00B421C5">
        <w:t xml:space="preserve"> </w:t>
      </w:r>
    </w:p>
    <w:p w14:paraId="6F980EF5" w14:textId="07CB6B76" w:rsidR="00B421C5" w:rsidRDefault="00614F36" w:rsidP="00614F36">
      <w:r>
        <w:t xml:space="preserve">1.2 </w:t>
      </w:r>
      <w:r w:rsidR="0054244D">
        <w:t xml:space="preserve">Business Rule 2: </w:t>
      </w:r>
      <w:r w:rsidR="0054244D" w:rsidRPr="00331AB2">
        <w:rPr>
          <w:b/>
          <w:bCs/>
        </w:rPr>
        <w:t xml:space="preserve">Relationship-oriented (Cascade </w:t>
      </w:r>
      <w:proofErr w:type="gramStart"/>
      <w:r w:rsidR="0054244D" w:rsidRPr="00331AB2">
        <w:rPr>
          <w:b/>
          <w:bCs/>
        </w:rPr>
        <w:t>De</w:t>
      </w:r>
      <w:r w:rsidR="00331AB2">
        <w:rPr>
          <w:b/>
          <w:bCs/>
        </w:rPr>
        <w:t>fault</w:t>
      </w:r>
      <w:r w:rsidR="0054244D">
        <w:t xml:space="preserve">)  </w:t>
      </w:r>
      <w:r w:rsidR="00B421C5">
        <w:t>If</w:t>
      </w:r>
      <w:proofErr w:type="gramEnd"/>
      <w:r w:rsidR="00B421C5">
        <w:t xml:space="preserve"> a </w:t>
      </w:r>
      <w:r w:rsidR="009B6752">
        <w:t>lecturer</w:t>
      </w:r>
      <w:r w:rsidR="00B421C5">
        <w:t xml:space="preserve"> leaves the college, the person will be deleted from the database, and all the classes he/she has taught will be marked as taught by “Unavailable”.  </w:t>
      </w:r>
    </w:p>
    <w:p w14:paraId="449CD8F0" w14:textId="5E9C2D41" w:rsidR="00614F36" w:rsidRDefault="00614F36" w:rsidP="00614F36">
      <w:r>
        <w:t>1.3 Business Rule 3:</w:t>
      </w:r>
      <w:r w:rsidRPr="00331AB2">
        <w:rPr>
          <w:b/>
          <w:bCs/>
        </w:rPr>
        <w:t xml:space="preserve"> Relationship-oriented (FK null</w:t>
      </w:r>
      <w:r>
        <w:t xml:space="preserve">) Not every class has an instructor.  Every row in the classes table </w:t>
      </w:r>
      <w:r w:rsidRPr="00614F36">
        <w:rPr>
          <w:color w:val="FF0000"/>
        </w:rPr>
        <w:t xml:space="preserve">does not </w:t>
      </w:r>
      <w:r>
        <w:t>have valid instructor ID.</w:t>
      </w:r>
    </w:p>
    <w:p w14:paraId="51118BB8" w14:textId="77777777" w:rsidR="00B421C5" w:rsidRDefault="00B421C5" w:rsidP="00B421C5"/>
    <w:p w14:paraId="45BE0778" w14:textId="2AF6B31E" w:rsidR="00544290" w:rsidRPr="00331AB2" w:rsidRDefault="00CE3634" w:rsidP="00536394">
      <w:pPr>
        <w:rPr>
          <w:b/>
        </w:rPr>
      </w:pPr>
      <w:r w:rsidRPr="00F9303F">
        <w:rPr>
          <w:b/>
        </w:rPr>
        <w:lastRenderedPageBreak/>
        <w:t xml:space="preserve">Provided </w:t>
      </w:r>
      <w:r w:rsidR="00B973FF" w:rsidRPr="00F9303F">
        <w:rPr>
          <w:b/>
        </w:rPr>
        <w:t>b</w:t>
      </w:r>
      <w:r w:rsidR="0066549F">
        <w:rPr>
          <w:b/>
        </w:rPr>
        <w:t>e</w:t>
      </w:r>
      <w:r w:rsidR="00B973FF" w:rsidRPr="00F9303F">
        <w:rPr>
          <w:b/>
        </w:rPr>
        <w:t>low</w:t>
      </w:r>
      <w:r w:rsidRPr="00F9303F">
        <w:rPr>
          <w:b/>
        </w:rPr>
        <w:t xml:space="preserve"> is an empty business rule specification sheet that you can use.</w:t>
      </w:r>
      <w:r w:rsidR="00085762" w:rsidRPr="00F9303F">
        <w:rPr>
          <w:b/>
        </w:rPr>
        <w:t xml:space="preserve"> </w:t>
      </w:r>
      <w:r w:rsidR="0054244D">
        <w:rPr>
          <w:b/>
          <w:u w:val="single"/>
        </w:rPr>
        <w:t>Fill out this specification sheet for the 3</w:t>
      </w:r>
      <w:r w:rsidR="0066549F">
        <w:rPr>
          <w:b/>
          <w:u w:val="single"/>
        </w:rPr>
        <w:t xml:space="preserve"> business rules outlined above.</w:t>
      </w:r>
      <w:r w:rsidR="00331AB2">
        <w:rPr>
          <w:b/>
          <w:u w:val="single"/>
        </w:rPr>
        <w:t xml:space="preserve">  </w:t>
      </w:r>
      <w:r w:rsidR="00331AB2">
        <w:rPr>
          <w:b/>
        </w:rPr>
        <w:t xml:space="preserve"> You should list 3 separate copies of the specification sheet.</w:t>
      </w:r>
    </w:p>
    <w:p w14:paraId="45BE077A" w14:textId="7EB4489E" w:rsidR="00B973FF" w:rsidRPr="001052B0" w:rsidRDefault="00A54D9B" w:rsidP="00536394">
      <w:pPr>
        <w:rPr>
          <w:b/>
        </w:rPr>
      </w:pPr>
      <w:r w:rsidRPr="001052B0">
        <w:rPr>
          <w:b/>
        </w:rPr>
        <w:t>Business</w:t>
      </w:r>
      <w:r w:rsidR="00E9012A">
        <w:rPr>
          <w:b/>
        </w:rPr>
        <w:t xml:space="preserve"> Rule</w:t>
      </w:r>
      <w:r w:rsidRPr="001052B0">
        <w:rPr>
          <w:b/>
        </w:rPr>
        <w:t xml:space="preserve"> Specification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B41E8" w14:paraId="45BE0780" w14:textId="77777777" w:rsidTr="004B4C3C">
        <w:trPr>
          <w:trHeight w:val="850"/>
        </w:trPr>
        <w:tc>
          <w:tcPr>
            <w:tcW w:w="9350" w:type="dxa"/>
          </w:tcPr>
          <w:p w14:paraId="45BE077B" w14:textId="4B960526" w:rsidR="004B41E8" w:rsidRPr="005E7203" w:rsidRDefault="001661A6" w:rsidP="004B4C3C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Information</w:t>
            </w:r>
          </w:p>
          <w:p w14:paraId="49F85163" w14:textId="31953F07" w:rsidR="0090717F" w:rsidRDefault="004B41E8" w:rsidP="0090717F">
            <w:r w:rsidRPr="004B41E8">
              <w:rPr>
                <w:b/>
              </w:rPr>
              <w:t>Rule Statement</w:t>
            </w:r>
            <w:r w:rsidR="0090717F">
              <w:rPr>
                <w:b/>
              </w:rPr>
              <w:t xml:space="preserve">: </w:t>
            </w:r>
            <w:proofErr w:type="spellStart"/>
            <w:r w:rsidR="0090717F">
              <w:t>ClassDays</w:t>
            </w:r>
            <w:proofErr w:type="spellEnd"/>
            <w:r w:rsidR="0090717F">
              <w:t xml:space="preserve"> only include Mondays, Tuesdays, </w:t>
            </w:r>
            <w:proofErr w:type="gramStart"/>
            <w:r w:rsidR="0090717F">
              <w:t>Wednesdays</w:t>
            </w:r>
            <w:proofErr w:type="gramEnd"/>
            <w:r w:rsidR="0090717F">
              <w:t xml:space="preserve"> and Thursdays. </w:t>
            </w:r>
          </w:p>
          <w:p w14:paraId="45BE077C" w14:textId="56571BC1" w:rsidR="004B41E8" w:rsidRDefault="004B41E8" w:rsidP="004B4C3C">
            <w:pPr>
              <w:ind w:left="720"/>
            </w:pPr>
          </w:p>
          <w:p w14:paraId="45BE077D" w14:textId="47AA1946" w:rsidR="004B41E8" w:rsidRDefault="004B41E8" w:rsidP="0090717F">
            <w:r w:rsidRPr="004B41E8">
              <w:rPr>
                <w:b/>
              </w:rPr>
              <w:t>Constraint</w:t>
            </w:r>
            <w:r>
              <w:t>:</w:t>
            </w:r>
          </w:p>
          <w:p w14:paraId="45BE077E" w14:textId="6972E541" w:rsidR="004B41E8" w:rsidRPr="001D3011" w:rsidRDefault="004B41E8" w:rsidP="004B4C3C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923804208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 w:rsidR="0090717F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-2012127304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 w:rsidR="0090717F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45BE077F" w14:textId="77777777" w:rsidR="004B41E8" w:rsidRPr="005E7203" w:rsidRDefault="004B41E8" w:rsidP="004B4C3C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39050198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1273292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4B41E8" w14:paraId="45BE0785" w14:textId="77777777" w:rsidTr="004B4C3C">
        <w:trPr>
          <w:trHeight w:val="850"/>
        </w:trPr>
        <w:tc>
          <w:tcPr>
            <w:tcW w:w="9350" w:type="dxa"/>
          </w:tcPr>
          <w:p w14:paraId="45BE0781" w14:textId="77777777" w:rsidR="004B41E8" w:rsidRPr="005E7203" w:rsidRDefault="004B41E8" w:rsidP="004B4C3C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45BE0782" w14:textId="410C5EAB" w:rsidR="004B41E8" w:rsidRDefault="004B41E8" w:rsidP="004B4C3C">
            <w:pPr>
              <w:ind w:left="720"/>
            </w:pPr>
            <w:r>
              <w:t>Field Names:</w:t>
            </w:r>
            <w:r w:rsidR="0090717F">
              <w:t xml:space="preserve"> </w:t>
            </w:r>
            <w:proofErr w:type="spellStart"/>
            <w:r w:rsidR="0090717F">
              <w:t>ClassDay</w:t>
            </w:r>
            <w:proofErr w:type="spellEnd"/>
          </w:p>
          <w:p w14:paraId="45BE0783" w14:textId="7C5FF6F2" w:rsidR="004B41E8" w:rsidRDefault="004B41E8" w:rsidP="004B4C3C">
            <w:pPr>
              <w:ind w:left="720"/>
            </w:pPr>
            <w:r>
              <w:t>Table Names:</w:t>
            </w:r>
            <w:r w:rsidR="0090717F">
              <w:t xml:space="preserve"> Classes</w:t>
            </w:r>
          </w:p>
          <w:p w14:paraId="45BE0784" w14:textId="77777777" w:rsidR="004B41E8" w:rsidRPr="005E7203" w:rsidRDefault="004B41E8" w:rsidP="004B4C3C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4B41E8" w14:paraId="45BE078C" w14:textId="77777777" w:rsidTr="004B4C3C">
        <w:trPr>
          <w:trHeight w:val="1812"/>
        </w:trPr>
        <w:tc>
          <w:tcPr>
            <w:tcW w:w="9350" w:type="dxa"/>
          </w:tcPr>
          <w:p w14:paraId="45BE0786" w14:textId="77777777" w:rsidR="004B41E8" w:rsidRPr="005E7203" w:rsidRDefault="004B41E8" w:rsidP="004B4C3C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45BE0787" w14:textId="77777777" w:rsidR="004B41E8" w:rsidRDefault="00000000" w:rsidP="004B4C3C">
            <w:sdt>
              <w:sdtPr>
                <w:id w:val="-25065830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Data Type                                       </w:t>
            </w:r>
            <w:sdt>
              <w:sdtPr>
                <w:id w:val="-33692975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>Character Support</w:t>
            </w:r>
          </w:p>
          <w:p w14:paraId="45BE0788" w14:textId="77777777" w:rsidR="004B41E8" w:rsidRDefault="00000000" w:rsidP="004B4C3C">
            <w:sdt>
              <w:sdtPr>
                <w:id w:val="41020985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Data length                                    </w:t>
            </w:r>
            <w:sdt>
              <w:sdtPr>
                <w:id w:val="75186440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>Null Support</w:t>
            </w:r>
          </w:p>
          <w:p w14:paraId="45BE0789" w14:textId="03F2B568" w:rsidR="004B41E8" w:rsidRDefault="00000000" w:rsidP="004B4C3C">
            <w:sdt>
              <w:sdtPr>
                <w:id w:val="-145532828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Decimal Points                              </w:t>
            </w:r>
            <w:sdt>
              <w:sdtPr>
                <w:id w:val="-1183283513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 w:rsidR="0090717F">
                  <w:rPr>
                    <w:rFonts w:ascii="Arial" w:hAnsi="Arial" w:cs="Arial"/>
                  </w:rPr>
                  <w:t>☒</w:t>
                </w:r>
              </w:sdtContent>
            </w:sdt>
            <w:r w:rsidR="004B41E8">
              <w:t>Range of Values</w:t>
            </w:r>
          </w:p>
          <w:p w14:paraId="45BE078A" w14:textId="77777777" w:rsidR="004B41E8" w:rsidRDefault="00000000" w:rsidP="004B4C3C">
            <w:sdt>
              <w:sdtPr>
                <w:id w:val="-63848930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Key Type                                        </w:t>
            </w:r>
            <w:sdt>
              <w:sdtPr>
                <w:id w:val="-47900511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>Default Value</w:t>
            </w:r>
          </w:p>
          <w:p w14:paraId="45BE078B" w14:textId="77777777" w:rsidR="004B41E8" w:rsidRPr="005E7203" w:rsidRDefault="004B41E8" w:rsidP="004B4C3C">
            <w:pPr>
              <w:rPr>
                <w:b/>
              </w:rPr>
            </w:pPr>
          </w:p>
        </w:tc>
      </w:tr>
      <w:tr w:rsidR="004B41E8" w14:paraId="45BE0790" w14:textId="77777777" w:rsidTr="004B4C3C">
        <w:trPr>
          <w:trHeight w:val="662"/>
        </w:trPr>
        <w:tc>
          <w:tcPr>
            <w:tcW w:w="9350" w:type="dxa"/>
          </w:tcPr>
          <w:p w14:paraId="45BE078D" w14:textId="77777777" w:rsidR="004B41E8" w:rsidRPr="005E7203" w:rsidRDefault="004B41E8" w:rsidP="004B4C3C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45BE078E" w14:textId="544AFF93" w:rsidR="004B41E8" w:rsidRDefault="00000000" w:rsidP="004B4C3C">
            <w:sdt>
              <w:sdtPr>
                <w:id w:val="-76323512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90717F">
                  <w:rPr>
                    <w:rFonts w:ascii="Arial" w:hAnsi="Arial" w:cs="Arial"/>
                  </w:rPr>
                  <w:t>☐</w:t>
                </w:r>
              </w:sdtContent>
            </w:sdt>
            <w:r w:rsidR="004B41E8">
              <w:t xml:space="preserve"> Degree of Participation                       </w:t>
            </w:r>
            <w:sdt>
              <w:sdtPr>
                <w:id w:val="11981829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90717F">
                  <w:rPr>
                    <w:rFonts w:ascii="Arial" w:hAnsi="Arial" w:cs="Arial"/>
                  </w:rPr>
                  <w:t>☐</w:t>
                </w:r>
              </w:sdtContent>
            </w:sdt>
            <w:r w:rsidR="00544290">
              <w:t>Type of Relationship</w:t>
            </w:r>
            <w:r w:rsidR="004B41E8">
              <w:t xml:space="preserve">                             </w:t>
            </w:r>
            <w:sdt>
              <w:sdtPr>
                <w:id w:val="92454278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 Deletion Rule</w:t>
            </w:r>
          </w:p>
          <w:p w14:paraId="45BE078F" w14:textId="77777777" w:rsidR="004B41E8" w:rsidRPr="005E7203" w:rsidRDefault="004B41E8" w:rsidP="004B4C3C">
            <w:pPr>
              <w:rPr>
                <w:b/>
              </w:rPr>
            </w:pPr>
          </w:p>
        </w:tc>
      </w:tr>
      <w:tr w:rsidR="004B41E8" w14:paraId="45BE0795" w14:textId="77777777" w:rsidTr="004B4C3C">
        <w:trPr>
          <w:trHeight w:val="547"/>
        </w:trPr>
        <w:tc>
          <w:tcPr>
            <w:tcW w:w="9350" w:type="dxa"/>
          </w:tcPr>
          <w:p w14:paraId="45BE0791" w14:textId="739F5106" w:rsidR="004B41E8" w:rsidRDefault="004B41E8" w:rsidP="004B4C3C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  <w:r w:rsidR="00331AB2">
              <w:rPr>
                <w:b/>
              </w:rPr>
              <w:t xml:space="preserve"> to Change the Database from the Default ERD shown above.</w:t>
            </w:r>
          </w:p>
          <w:p w14:paraId="45BE0794" w14:textId="21E74DDD" w:rsidR="004B41E8" w:rsidRDefault="0090717F" w:rsidP="0090717F">
            <w:r>
              <w:t xml:space="preserve">Only range of </w:t>
            </w:r>
            <w:proofErr w:type="spellStart"/>
            <w:r>
              <w:t>ClassDay</w:t>
            </w:r>
            <w:proofErr w:type="spellEnd"/>
            <w:r>
              <w:t xml:space="preserve"> must be tweaked</w:t>
            </w:r>
          </w:p>
        </w:tc>
      </w:tr>
    </w:tbl>
    <w:p w14:paraId="45BE0796" w14:textId="77777777" w:rsidR="00CE3634" w:rsidRDefault="00CE3634" w:rsidP="00536394"/>
    <w:p w14:paraId="6662625B" w14:textId="77777777" w:rsidR="0090717F" w:rsidRDefault="0090717F" w:rsidP="00536394"/>
    <w:p w14:paraId="06EBDA6D" w14:textId="77777777" w:rsidR="0090717F" w:rsidRDefault="0090717F" w:rsidP="00536394"/>
    <w:p w14:paraId="7B1A622A" w14:textId="77777777" w:rsidR="0090717F" w:rsidRDefault="0090717F" w:rsidP="00536394"/>
    <w:p w14:paraId="0BB5EFAD" w14:textId="77777777" w:rsidR="0090717F" w:rsidRDefault="0090717F" w:rsidP="00536394"/>
    <w:p w14:paraId="0846E7AA" w14:textId="77777777" w:rsidR="0090717F" w:rsidRDefault="0090717F" w:rsidP="00536394"/>
    <w:p w14:paraId="53F8260C" w14:textId="77777777" w:rsidR="0090717F" w:rsidRDefault="0090717F" w:rsidP="00536394"/>
    <w:p w14:paraId="16D20701" w14:textId="77777777" w:rsidR="0090717F" w:rsidRDefault="0090717F" w:rsidP="00536394"/>
    <w:p w14:paraId="297F6CB0" w14:textId="77777777" w:rsidR="0090717F" w:rsidRDefault="0090717F" w:rsidP="00536394"/>
    <w:p w14:paraId="76C5A6CB" w14:textId="77777777" w:rsidR="0090717F" w:rsidRDefault="0090717F" w:rsidP="0053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717F" w14:paraId="49020FAA" w14:textId="77777777" w:rsidTr="001D048D">
        <w:trPr>
          <w:trHeight w:val="850"/>
        </w:trPr>
        <w:tc>
          <w:tcPr>
            <w:tcW w:w="9350" w:type="dxa"/>
          </w:tcPr>
          <w:p w14:paraId="64E71187" w14:textId="77777777" w:rsidR="0090717F" w:rsidRPr="005E7203" w:rsidRDefault="0090717F" w:rsidP="001D048D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lastRenderedPageBreak/>
              <w:t>Rule Information</w:t>
            </w:r>
          </w:p>
          <w:p w14:paraId="0F985B5C" w14:textId="686A7BCC" w:rsidR="0090717F" w:rsidRDefault="0090717F" w:rsidP="0090717F">
            <w:r w:rsidRPr="004B41E8">
              <w:rPr>
                <w:b/>
              </w:rPr>
              <w:t>Rule Statement</w:t>
            </w:r>
            <w:r>
              <w:t>:</w:t>
            </w:r>
            <w:r>
              <w:t xml:space="preserve"> </w:t>
            </w:r>
            <w:r>
              <w:t xml:space="preserve">If a lecturer leaves the college, the person will be deleted from the database, and all the classes he/she has taught will be marked as taught by “Unavailable”.  </w:t>
            </w:r>
          </w:p>
          <w:p w14:paraId="62F5A0CD" w14:textId="77777777" w:rsidR="0090717F" w:rsidRDefault="0090717F" w:rsidP="0090717F"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0426C426" w14:textId="491AD9FF" w:rsidR="0090717F" w:rsidRPr="001D3011" w:rsidRDefault="0090717F" w:rsidP="001D048D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124474396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-126577279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5E3F99F4" w14:textId="6CEE97B0" w:rsidR="0090717F" w:rsidRPr="005E7203" w:rsidRDefault="0090717F" w:rsidP="001D048D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61914940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097133886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90717F" w14:paraId="50FCAB8F" w14:textId="77777777" w:rsidTr="001D048D">
        <w:trPr>
          <w:trHeight w:val="850"/>
        </w:trPr>
        <w:tc>
          <w:tcPr>
            <w:tcW w:w="9350" w:type="dxa"/>
          </w:tcPr>
          <w:p w14:paraId="6F1FC76B" w14:textId="77777777" w:rsidR="0090717F" w:rsidRPr="005E7203" w:rsidRDefault="0090717F" w:rsidP="001D048D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31324BD5" w14:textId="04F814F1" w:rsidR="0090717F" w:rsidRDefault="0090717F" w:rsidP="001D048D">
            <w:pPr>
              <w:ind w:left="720"/>
            </w:pPr>
            <w:r>
              <w:t>Field Names:</w:t>
            </w:r>
            <w:r>
              <w:t xml:space="preserve"> </w:t>
            </w:r>
          </w:p>
          <w:p w14:paraId="7193FCDF" w14:textId="1BBC1893" w:rsidR="0090717F" w:rsidRDefault="0090717F" w:rsidP="001D048D">
            <w:pPr>
              <w:ind w:left="720"/>
            </w:pPr>
            <w:r>
              <w:t>Table Names:</w:t>
            </w:r>
            <w:r>
              <w:t xml:space="preserve"> Lecturers, Classes, </w:t>
            </w:r>
          </w:p>
          <w:p w14:paraId="5558F6B0" w14:textId="77777777" w:rsidR="0090717F" w:rsidRPr="005E7203" w:rsidRDefault="0090717F" w:rsidP="001D048D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90717F" w14:paraId="1C295D6F" w14:textId="77777777" w:rsidTr="001D048D">
        <w:trPr>
          <w:trHeight w:val="1812"/>
        </w:trPr>
        <w:tc>
          <w:tcPr>
            <w:tcW w:w="9350" w:type="dxa"/>
          </w:tcPr>
          <w:p w14:paraId="084E5CD4" w14:textId="77777777" w:rsidR="0090717F" w:rsidRPr="005E7203" w:rsidRDefault="0090717F" w:rsidP="001D048D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414BD641" w14:textId="77777777" w:rsidR="0090717F" w:rsidRDefault="0090717F" w:rsidP="001D048D">
            <w:sdt>
              <w:sdtPr>
                <w:id w:val="-202655046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Data Type                                       </w:t>
            </w:r>
            <w:sdt>
              <w:sdtPr>
                <w:id w:val="139014548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>Character Support</w:t>
            </w:r>
          </w:p>
          <w:p w14:paraId="15676005" w14:textId="77777777" w:rsidR="0090717F" w:rsidRDefault="0090717F" w:rsidP="001D048D">
            <w:sdt>
              <w:sdtPr>
                <w:id w:val="204440126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Data length                                    </w:t>
            </w:r>
            <w:sdt>
              <w:sdtPr>
                <w:id w:val="-75158706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>Null Support</w:t>
            </w:r>
          </w:p>
          <w:p w14:paraId="39DB6294" w14:textId="77777777" w:rsidR="0090717F" w:rsidRDefault="0090717F" w:rsidP="001D048D">
            <w:sdt>
              <w:sdtPr>
                <w:id w:val="113074656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Decimal Points                              </w:t>
            </w:r>
            <w:sdt>
              <w:sdtPr>
                <w:id w:val="213883029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>Range of Values</w:t>
            </w:r>
          </w:p>
          <w:p w14:paraId="30619B89" w14:textId="133A8775" w:rsidR="0090717F" w:rsidRDefault="0090717F" w:rsidP="001D048D">
            <w:sdt>
              <w:sdtPr>
                <w:id w:val="-95247971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Key Type                                        </w:t>
            </w:r>
            <w:sdt>
              <w:sdtPr>
                <w:id w:val="474871876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</w:rPr>
                  <w:t>☒</w:t>
                </w:r>
              </w:sdtContent>
            </w:sdt>
            <w:r>
              <w:t>Default Value</w:t>
            </w:r>
          </w:p>
          <w:p w14:paraId="2B98B375" w14:textId="77777777" w:rsidR="0090717F" w:rsidRPr="005E7203" w:rsidRDefault="0090717F" w:rsidP="001D048D">
            <w:pPr>
              <w:rPr>
                <w:b/>
              </w:rPr>
            </w:pPr>
          </w:p>
        </w:tc>
      </w:tr>
      <w:tr w:rsidR="0090717F" w14:paraId="409FF3DF" w14:textId="77777777" w:rsidTr="001D048D">
        <w:trPr>
          <w:trHeight w:val="662"/>
        </w:trPr>
        <w:tc>
          <w:tcPr>
            <w:tcW w:w="9350" w:type="dxa"/>
          </w:tcPr>
          <w:p w14:paraId="79F21B33" w14:textId="77777777" w:rsidR="0090717F" w:rsidRPr="005E7203" w:rsidRDefault="0090717F" w:rsidP="001D048D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580A765A" w14:textId="0FABC7FC" w:rsidR="0090717F" w:rsidRDefault="0090717F" w:rsidP="001D048D">
            <w:sdt>
              <w:sdtPr>
                <w:id w:val="-142240751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 Degree of Participation                       </w:t>
            </w:r>
            <w:sdt>
              <w:sdtPr>
                <w:id w:val="205219443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Type of Relationship                             </w:t>
            </w:r>
            <w:sdt>
              <w:sdtPr>
                <w:id w:val="-1978368941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</w:rPr>
                  <w:t>☒</w:t>
                </w:r>
              </w:sdtContent>
            </w:sdt>
            <w:r>
              <w:t xml:space="preserve"> Deletion Rule</w:t>
            </w:r>
          </w:p>
          <w:p w14:paraId="246B3A15" w14:textId="77777777" w:rsidR="0090717F" w:rsidRPr="005E7203" w:rsidRDefault="0090717F" w:rsidP="001D048D">
            <w:pPr>
              <w:rPr>
                <w:b/>
              </w:rPr>
            </w:pPr>
          </w:p>
        </w:tc>
      </w:tr>
      <w:tr w:rsidR="0090717F" w14:paraId="6029E4EC" w14:textId="77777777" w:rsidTr="001D048D">
        <w:trPr>
          <w:trHeight w:val="547"/>
        </w:trPr>
        <w:tc>
          <w:tcPr>
            <w:tcW w:w="9350" w:type="dxa"/>
          </w:tcPr>
          <w:p w14:paraId="535B8D59" w14:textId="77777777" w:rsidR="0090717F" w:rsidRDefault="0090717F" w:rsidP="001D048D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  <w:r>
              <w:rPr>
                <w:b/>
              </w:rPr>
              <w:t xml:space="preserve"> to Change the Database from the Default ERD shown above.</w:t>
            </w:r>
          </w:p>
          <w:p w14:paraId="7A4A7947" w14:textId="77777777" w:rsidR="0090717F" w:rsidRDefault="0090717F" w:rsidP="001D048D">
            <w:pPr>
              <w:rPr>
                <w:b/>
              </w:rPr>
            </w:pPr>
          </w:p>
          <w:p w14:paraId="7D1B33FC" w14:textId="75C989B9" w:rsidR="0090717F" w:rsidRDefault="0090717F" w:rsidP="001D048D">
            <w:pPr>
              <w:rPr>
                <w:b/>
              </w:rPr>
            </w:pPr>
            <w:r>
              <w:rPr>
                <w:b/>
              </w:rPr>
              <w:t xml:space="preserve">Default value of Unavailable must be implemented to all places where </w:t>
            </w:r>
            <w:proofErr w:type="spellStart"/>
            <w:r>
              <w:rPr>
                <w:b/>
              </w:rPr>
              <w:t>LecturerID</w:t>
            </w:r>
            <w:proofErr w:type="spellEnd"/>
            <w:r>
              <w:rPr>
                <w:b/>
              </w:rPr>
              <w:t xml:space="preserve"> is used as an </w:t>
            </w:r>
            <w:proofErr w:type="gramStart"/>
            <w:r>
              <w:rPr>
                <w:b/>
              </w:rPr>
              <w:t>FK</w:t>
            </w:r>
            <w:proofErr w:type="gramEnd"/>
          </w:p>
          <w:p w14:paraId="161B92DB" w14:textId="77777777" w:rsidR="0090717F" w:rsidRDefault="0090717F" w:rsidP="001D048D">
            <w:pPr>
              <w:rPr>
                <w:b/>
              </w:rPr>
            </w:pPr>
          </w:p>
          <w:p w14:paraId="3ADD8AFD" w14:textId="77777777" w:rsidR="0090717F" w:rsidRDefault="0090717F" w:rsidP="001D048D"/>
        </w:tc>
      </w:tr>
    </w:tbl>
    <w:p w14:paraId="72742873" w14:textId="77777777" w:rsidR="0090717F" w:rsidRDefault="0090717F" w:rsidP="00536394">
      <w:pPr>
        <w:rPr>
          <w:b/>
          <w:sz w:val="28"/>
          <w:szCs w:val="28"/>
        </w:rPr>
      </w:pPr>
    </w:p>
    <w:p w14:paraId="1FB4E92C" w14:textId="77777777" w:rsidR="0090717F" w:rsidRDefault="0090717F" w:rsidP="00536394">
      <w:pPr>
        <w:rPr>
          <w:b/>
          <w:sz w:val="28"/>
          <w:szCs w:val="28"/>
        </w:rPr>
      </w:pPr>
    </w:p>
    <w:p w14:paraId="1E468305" w14:textId="77777777" w:rsidR="0090717F" w:rsidRDefault="0090717F" w:rsidP="00536394">
      <w:pPr>
        <w:rPr>
          <w:b/>
          <w:sz w:val="28"/>
          <w:szCs w:val="28"/>
        </w:rPr>
      </w:pPr>
    </w:p>
    <w:p w14:paraId="00236548" w14:textId="77777777" w:rsidR="0090717F" w:rsidRDefault="0090717F" w:rsidP="00536394">
      <w:pPr>
        <w:rPr>
          <w:b/>
          <w:sz w:val="28"/>
          <w:szCs w:val="28"/>
        </w:rPr>
      </w:pPr>
    </w:p>
    <w:p w14:paraId="096E3952" w14:textId="77777777" w:rsidR="0090717F" w:rsidRDefault="0090717F" w:rsidP="00536394">
      <w:pPr>
        <w:rPr>
          <w:b/>
          <w:sz w:val="28"/>
          <w:szCs w:val="28"/>
        </w:rPr>
      </w:pPr>
    </w:p>
    <w:p w14:paraId="75E2FD2F" w14:textId="77777777" w:rsidR="0090717F" w:rsidRDefault="0090717F" w:rsidP="00536394">
      <w:pPr>
        <w:rPr>
          <w:b/>
          <w:sz w:val="28"/>
          <w:szCs w:val="28"/>
        </w:rPr>
      </w:pPr>
    </w:p>
    <w:p w14:paraId="51BE1CA5" w14:textId="77777777" w:rsidR="0090717F" w:rsidRDefault="0090717F" w:rsidP="00536394">
      <w:pPr>
        <w:rPr>
          <w:b/>
          <w:sz w:val="28"/>
          <w:szCs w:val="28"/>
        </w:rPr>
      </w:pPr>
    </w:p>
    <w:p w14:paraId="77205E02" w14:textId="77777777" w:rsidR="0090717F" w:rsidRDefault="0090717F" w:rsidP="00536394">
      <w:pPr>
        <w:rPr>
          <w:b/>
          <w:sz w:val="28"/>
          <w:szCs w:val="28"/>
        </w:rPr>
      </w:pPr>
    </w:p>
    <w:p w14:paraId="7739D059" w14:textId="77777777" w:rsidR="0090717F" w:rsidRDefault="0090717F" w:rsidP="00536394">
      <w:pPr>
        <w:rPr>
          <w:b/>
          <w:sz w:val="28"/>
          <w:szCs w:val="28"/>
        </w:rPr>
      </w:pPr>
    </w:p>
    <w:p w14:paraId="5465AA3B" w14:textId="77777777" w:rsidR="0090717F" w:rsidRDefault="0090717F" w:rsidP="00536394">
      <w:pPr>
        <w:rPr>
          <w:b/>
          <w:sz w:val="28"/>
          <w:szCs w:val="28"/>
        </w:rPr>
      </w:pPr>
    </w:p>
    <w:p w14:paraId="67B4110D" w14:textId="77777777" w:rsidR="0090717F" w:rsidRDefault="0090717F" w:rsidP="00536394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717F" w14:paraId="58631DCE" w14:textId="77777777" w:rsidTr="001D048D">
        <w:trPr>
          <w:trHeight w:val="850"/>
        </w:trPr>
        <w:tc>
          <w:tcPr>
            <w:tcW w:w="9350" w:type="dxa"/>
          </w:tcPr>
          <w:p w14:paraId="156FB8BA" w14:textId="77777777" w:rsidR="0090717F" w:rsidRPr="005E7203" w:rsidRDefault="0090717F" w:rsidP="001D048D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lastRenderedPageBreak/>
              <w:t>Rule Information</w:t>
            </w:r>
          </w:p>
          <w:p w14:paraId="7A0E6A4B" w14:textId="249DB444" w:rsidR="0090717F" w:rsidRDefault="0090717F" w:rsidP="001D048D">
            <w:r w:rsidRPr="004B41E8">
              <w:rPr>
                <w:b/>
              </w:rPr>
              <w:t>Rule Statement</w:t>
            </w:r>
            <w:r>
              <w:t xml:space="preserve">: Not every class has an instructor.  Every row in the classes table </w:t>
            </w:r>
            <w:r w:rsidRPr="00614F36">
              <w:rPr>
                <w:color w:val="FF0000"/>
              </w:rPr>
              <w:t xml:space="preserve">does not </w:t>
            </w:r>
            <w:r>
              <w:t>have valid instructor ID.</w:t>
            </w:r>
          </w:p>
          <w:p w14:paraId="1610BE54" w14:textId="77777777" w:rsidR="0090717F" w:rsidRDefault="0090717F" w:rsidP="001D048D"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1B625264" w14:textId="20E3259C" w:rsidR="0090717F" w:rsidRPr="001D3011" w:rsidRDefault="0090717F" w:rsidP="001D048D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364598656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139933280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25FF90CF" w14:textId="64FE78F3" w:rsidR="0090717F" w:rsidRPr="005E7203" w:rsidRDefault="0090717F" w:rsidP="001D048D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07404219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247605788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90717F" w14:paraId="6CEC26AB" w14:textId="77777777" w:rsidTr="001D048D">
        <w:trPr>
          <w:trHeight w:val="850"/>
        </w:trPr>
        <w:tc>
          <w:tcPr>
            <w:tcW w:w="9350" w:type="dxa"/>
          </w:tcPr>
          <w:p w14:paraId="6D7B420C" w14:textId="77777777" w:rsidR="0090717F" w:rsidRPr="005E7203" w:rsidRDefault="0090717F" w:rsidP="001D048D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2CA1BAE0" w14:textId="4696B0F8" w:rsidR="0090717F" w:rsidRDefault="0090717F" w:rsidP="001D048D">
            <w:pPr>
              <w:ind w:left="720"/>
            </w:pPr>
            <w:r>
              <w:t>Field Names:</w:t>
            </w:r>
            <w:r>
              <w:t xml:space="preserve"> </w:t>
            </w:r>
            <w:proofErr w:type="spellStart"/>
            <w:r>
              <w:t>LecturerID</w:t>
            </w:r>
            <w:proofErr w:type="spellEnd"/>
          </w:p>
          <w:p w14:paraId="538AE83C" w14:textId="09C2BC17" w:rsidR="0090717F" w:rsidRDefault="0090717F" w:rsidP="001D048D">
            <w:pPr>
              <w:ind w:left="720"/>
            </w:pPr>
            <w:r>
              <w:t>Table Names:</w:t>
            </w:r>
            <w:r>
              <w:t xml:space="preserve"> Classes, Lecturers</w:t>
            </w:r>
          </w:p>
          <w:p w14:paraId="12FC1CDE" w14:textId="77777777" w:rsidR="0090717F" w:rsidRPr="005E7203" w:rsidRDefault="0090717F" w:rsidP="001D048D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90717F" w14:paraId="5089FB6A" w14:textId="77777777" w:rsidTr="001D048D">
        <w:trPr>
          <w:trHeight w:val="1812"/>
        </w:trPr>
        <w:tc>
          <w:tcPr>
            <w:tcW w:w="9350" w:type="dxa"/>
          </w:tcPr>
          <w:p w14:paraId="3A946CE7" w14:textId="77777777" w:rsidR="0090717F" w:rsidRPr="005E7203" w:rsidRDefault="0090717F" w:rsidP="001D048D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6B229A47" w14:textId="77777777" w:rsidR="0090717F" w:rsidRDefault="0090717F" w:rsidP="001D048D">
            <w:sdt>
              <w:sdtPr>
                <w:id w:val="92530771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Data Type                                       </w:t>
            </w:r>
            <w:sdt>
              <w:sdtPr>
                <w:id w:val="-104236025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>Character Support</w:t>
            </w:r>
          </w:p>
          <w:p w14:paraId="2985971F" w14:textId="2F57692A" w:rsidR="0090717F" w:rsidRDefault="0090717F" w:rsidP="001D048D">
            <w:sdt>
              <w:sdtPr>
                <w:id w:val="-36368007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Data length                                    </w:t>
            </w:r>
            <w:sdt>
              <w:sdtPr>
                <w:id w:val="2057496440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</w:rPr>
                  <w:t>☒</w:t>
                </w:r>
              </w:sdtContent>
            </w:sdt>
            <w:r>
              <w:t>Null Support</w:t>
            </w:r>
          </w:p>
          <w:p w14:paraId="0503475F" w14:textId="77777777" w:rsidR="0090717F" w:rsidRDefault="0090717F" w:rsidP="001D048D">
            <w:sdt>
              <w:sdtPr>
                <w:id w:val="157994554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Decimal Points                              </w:t>
            </w:r>
            <w:sdt>
              <w:sdtPr>
                <w:id w:val="-140260324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>Range of Values</w:t>
            </w:r>
          </w:p>
          <w:p w14:paraId="69D5C972" w14:textId="47B44FE4" w:rsidR="0090717F" w:rsidRDefault="0090717F" w:rsidP="001D048D">
            <w:sdt>
              <w:sdtPr>
                <w:id w:val="127466695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Key Type                                        </w:t>
            </w:r>
            <w:sdt>
              <w:sdtPr>
                <w:id w:val="210221568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</w:rPr>
                  <w:t>☐</w:t>
                </w:r>
              </w:sdtContent>
            </w:sdt>
            <w:r>
              <w:t>Default Value</w:t>
            </w:r>
          </w:p>
          <w:p w14:paraId="499E149F" w14:textId="77777777" w:rsidR="0090717F" w:rsidRPr="005E7203" w:rsidRDefault="0090717F" w:rsidP="001D048D">
            <w:pPr>
              <w:rPr>
                <w:b/>
              </w:rPr>
            </w:pPr>
          </w:p>
        </w:tc>
      </w:tr>
      <w:tr w:rsidR="0090717F" w14:paraId="35B5B8C4" w14:textId="77777777" w:rsidTr="001D048D">
        <w:trPr>
          <w:trHeight w:val="662"/>
        </w:trPr>
        <w:tc>
          <w:tcPr>
            <w:tcW w:w="9350" w:type="dxa"/>
          </w:tcPr>
          <w:p w14:paraId="587F01AD" w14:textId="77777777" w:rsidR="0090717F" w:rsidRPr="005E7203" w:rsidRDefault="0090717F" w:rsidP="001D048D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1B702078" w14:textId="5EABD4D6" w:rsidR="0090717F" w:rsidRDefault="0090717F" w:rsidP="001D048D">
            <w:sdt>
              <w:sdtPr>
                <w:id w:val="750787401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Arial" w:hAnsi="Arial" w:cs="Arial"/>
                  </w:rPr>
                  <w:t>☒</w:t>
                </w:r>
              </w:sdtContent>
            </w:sdt>
            <w:r>
              <w:t xml:space="preserve"> Degree of Participation                       </w:t>
            </w:r>
            <w:sdt>
              <w:sdtPr>
                <w:id w:val="22512050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Type of Relationship                             </w:t>
            </w:r>
            <w:sdt>
              <w:sdtPr>
                <w:id w:val="54326010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  <w:r>
              <w:t xml:space="preserve"> Deletion Rule</w:t>
            </w:r>
          </w:p>
          <w:p w14:paraId="379A4E2C" w14:textId="77777777" w:rsidR="0090717F" w:rsidRPr="005E7203" w:rsidRDefault="0090717F" w:rsidP="001D048D">
            <w:pPr>
              <w:rPr>
                <w:b/>
              </w:rPr>
            </w:pPr>
          </w:p>
        </w:tc>
      </w:tr>
      <w:tr w:rsidR="0090717F" w14:paraId="21845F27" w14:textId="77777777" w:rsidTr="001D048D">
        <w:trPr>
          <w:trHeight w:val="547"/>
        </w:trPr>
        <w:tc>
          <w:tcPr>
            <w:tcW w:w="9350" w:type="dxa"/>
          </w:tcPr>
          <w:p w14:paraId="177DF552" w14:textId="77777777" w:rsidR="0090717F" w:rsidRDefault="0090717F" w:rsidP="001D048D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  <w:r>
              <w:rPr>
                <w:b/>
              </w:rPr>
              <w:t xml:space="preserve"> to Change the Database from the Default ERD shown above.</w:t>
            </w:r>
          </w:p>
          <w:p w14:paraId="56391484" w14:textId="77777777" w:rsidR="0090717F" w:rsidRDefault="0090717F" w:rsidP="001D048D">
            <w:pPr>
              <w:rPr>
                <w:b/>
              </w:rPr>
            </w:pPr>
          </w:p>
          <w:p w14:paraId="66D501F7" w14:textId="22CADC84" w:rsidR="0090717F" w:rsidRDefault="0090717F" w:rsidP="001D048D">
            <w:pPr>
              <w:rPr>
                <w:b/>
              </w:rPr>
            </w:pPr>
            <w:r>
              <w:rPr>
                <w:b/>
              </w:rPr>
              <w:t xml:space="preserve">Null support changes means that the degree of participation must be changed between the Classes table and Lecturers table to include </w:t>
            </w:r>
            <w:proofErr w:type="gramStart"/>
            <w:r>
              <w:rPr>
                <w:b/>
              </w:rPr>
              <w:t>0</w:t>
            </w:r>
            <w:proofErr w:type="gramEnd"/>
          </w:p>
          <w:p w14:paraId="14B93DCB" w14:textId="77777777" w:rsidR="0090717F" w:rsidRDefault="0090717F" w:rsidP="001D048D"/>
        </w:tc>
      </w:tr>
    </w:tbl>
    <w:p w14:paraId="49A25EFD" w14:textId="77777777" w:rsidR="0090717F" w:rsidRDefault="0090717F" w:rsidP="00536394">
      <w:pPr>
        <w:rPr>
          <w:b/>
          <w:sz w:val="28"/>
          <w:szCs w:val="28"/>
        </w:rPr>
      </w:pPr>
    </w:p>
    <w:p w14:paraId="45BE0798" w14:textId="6D40BD89" w:rsidR="001A0CA0" w:rsidRPr="00B973FF" w:rsidRDefault="00614F36" w:rsidP="0053639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oblem </w:t>
      </w:r>
      <w:proofErr w:type="gramStart"/>
      <w:r>
        <w:rPr>
          <w:b/>
          <w:sz w:val="28"/>
          <w:szCs w:val="28"/>
        </w:rPr>
        <w:t xml:space="preserve">Set </w:t>
      </w:r>
      <w:r w:rsidR="003B5E57">
        <w:rPr>
          <w:b/>
          <w:sz w:val="28"/>
          <w:szCs w:val="28"/>
        </w:rPr>
        <w:t xml:space="preserve"> 2</w:t>
      </w:r>
      <w:proofErr w:type="gramEnd"/>
      <w:r w:rsidR="003B5E57">
        <w:rPr>
          <w:b/>
          <w:sz w:val="28"/>
          <w:szCs w:val="28"/>
        </w:rPr>
        <w:t xml:space="preserve"> </w:t>
      </w:r>
      <w:r w:rsidR="009A674B" w:rsidRPr="00B973FF">
        <w:rPr>
          <w:b/>
          <w:sz w:val="28"/>
          <w:szCs w:val="28"/>
        </w:rPr>
        <w:t>Views</w:t>
      </w:r>
      <w:r w:rsidR="00B4762B">
        <w:rPr>
          <w:b/>
          <w:sz w:val="28"/>
          <w:szCs w:val="28"/>
        </w:rPr>
        <w:t xml:space="preserve"> </w:t>
      </w:r>
    </w:p>
    <w:p w14:paraId="45BE0799" w14:textId="6CD80B3E" w:rsidR="001A0CA0" w:rsidRPr="0001126A" w:rsidRDefault="001A0CA0" w:rsidP="00536394">
      <w:pPr>
        <w:rPr>
          <w:bCs/>
        </w:rPr>
      </w:pPr>
      <w:r w:rsidRPr="006D6D52">
        <w:rPr>
          <w:b/>
        </w:rPr>
        <w:t>Question 2</w:t>
      </w:r>
      <w:r>
        <w:t>: Suppose that the Colleg</w:t>
      </w:r>
      <w:r w:rsidR="00AE624A">
        <w:t>e will need to check frequently for the information listed below</w:t>
      </w:r>
      <w:r w:rsidR="00331AB2">
        <w:t xml:space="preserve">.  </w:t>
      </w:r>
      <w:r w:rsidR="00BB2A81" w:rsidRPr="00BB2A81">
        <w:rPr>
          <w:b/>
        </w:rPr>
        <w:t>For each of the enquiries below, p</w:t>
      </w:r>
      <w:r w:rsidR="00AE624A" w:rsidRPr="00BB2A81">
        <w:rPr>
          <w:b/>
        </w:rPr>
        <w:t xml:space="preserve">lease </w:t>
      </w:r>
      <w:r w:rsidR="00BB2A81" w:rsidRPr="00BB2A81">
        <w:rPr>
          <w:b/>
        </w:rPr>
        <w:t xml:space="preserve">provide </w:t>
      </w:r>
      <w:r w:rsidR="004B32F5">
        <w:rPr>
          <w:b/>
        </w:rPr>
        <w:t>the text of the</w:t>
      </w:r>
      <w:r w:rsidR="009B6752">
        <w:rPr>
          <w:b/>
        </w:rPr>
        <w:t xml:space="preserve"> SQL statement </w:t>
      </w:r>
      <w:r w:rsidR="004B32F5">
        <w:rPr>
          <w:b/>
        </w:rPr>
        <w:t xml:space="preserve">that would create the </w:t>
      </w:r>
      <w:proofErr w:type="gramStart"/>
      <w:r w:rsidR="004B32F5">
        <w:rPr>
          <w:b/>
        </w:rPr>
        <w:t xml:space="preserve">view.  </w:t>
      </w:r>
      <w:r w:rsidR="0001126A">
        <w:rPr>
          <w:bCs/>
        </w:rPr>
        <w:t>.</w:t>
      </w:r>
      <w:proofErr w:type="gramEnd"/>
    </w:p>
    <w:p w14:paraId="55D53E4C" w14:textId="1D99E8E5" w:rsidR="0001126A" w:rsidRDefault="004E6A4E" w:rsidP="00614F36">
      <w:r>
        <w:t>2.</w:t>
      </w:r>
      <w:r w:rsidR="00DB5530">
        <w:t>1</w:t>
      </w:r>
      <w:r>
        <w:t xml:space="preserve"> </w:t>
      </w:r>
      <w:r w:rsidR="00614F36">
        <w:t>Virtual Aggregate table – (Hint needs COUNT</w:t>
      </w:r>
      <w:r w:rsidR="00331AB2">
        <w:t xml:space="preserve"> and GROUP BY</w:t>
      </w:r>
      <w:r w:rsidR="00614F36">
        <w:t xml:space="preserve">) </w:t>
      </w:r>
      <w:r w:rsidR="001A0CA0">
        <w:t xml:space="preserve">How many </w:t>
      </w:r>
      <w:r w:rsidR="00614F36">
        <w:t xml:space="preserve">total </w:t>
      </w:r>
      <w:r w:rsidR="00D36D80">
        <w:t>classe</w:t>
      </w:r>
      <w:r w:rsidR="00614F36">
        <w:t>s</w:t>
      </w:r>
      <w:r w:rsidR="001A0CA0">
        <w:t xml:space="preserve"> each student has taken</w:t>
      </w:r>
      <w:r w:rsidR="00614F36">
        <w:t xml:space="preserve"> regardless of semester</w:t>
      </w:r>
      <w:r w:rsidR="001A0CA0">
        <w:t>?</w:t>
      </w:r>
      <w:r w:rsidR="00737197">
        <w:t xml:space="preserve"> List student last name, first name, and the number of classes each student has taken</w:t>
      </w:r>
      <w:r w:rsidR="00331AB2">
        <w:t xml:space="preserve"> (across multiple semesters)</w:t>
      </w:r>
      <w:r w:rsidR="00737197">
        <w:t>.</w:t>
      </w:r>
      <w:r w:rsidR="00B4762B">
        <w:t xml:space="preserve"> </w:t>
      </w:r>
      <w:r w:rsidR="0090717F">
        <w:t xml:space="preserve">  </w:t>
      </w:r>
    </w:p>
    <w:p w14:paraId="6BD54F15" w14:textId="63EAFA7F" w:rsidR="0090717F" w:rsidRDefault="0090717F" w:rsidP="00614F36">
      <w:r>
        <w:t xml:space="preserve">SELECT </w:t>
      </w:r>
      <w:proofErr w:type="spellStart"/>
      <w:proofErr w:type="gramStart"/>
      <w:r>
        <w:t>S.StuLastName</w:t>
      </w:r>
      <w:proofErr w:type="spellEnd"/>
      <w:proofErr w:type="gramEnd"/>
      <w:r>
        <w:t xml:space="preserve">,  </w:t>
      </w:r>
      <w:proofErr w:type="spellStart"/>
      <w:r>
        <w:t>S.StuFirstName</w:t>
      </w:r>
      <w:proofErr w:type="spellEnd"/>
      <w:r>
        <w:t>, COUNT(</w:t>
      </w:r>
      <w:proofErr w:type="spellStart"/>
      <w:r>
        <w:t>C.StudentID</w:t>
      </w:r>
      <w:proofErr w:type="spellEnd"/>
      <w:r>
        <w:t xml:space="preserve">) AS </w:t>
      </w:r>
      <w:proofErr w:type="spellStart"/>
      <w:r>
        <w:t>TotalClasses</w:t>
      </w:r>
      <w:proofErr w:type="spellEnd"/>
    </w:p>
    <w:p w14:paraId="25F26759" w14:textId="35EE897D" w:rsidR="0090717F" w:rsidRDefault="0090717F" w:rsidP="00614F36">
      <w:r>
        <w:t xml:space="preserve">FROM Students S </w:t>
      </w:r>
    </w:p>
    <w:p w14:paraId="4E23A1A8" w14:textId="6D74CF85" w:rsidR="0090717F" w:rsidRDefault="0090717F" w:rsidP="00614F36">
      <w:r>
        <w:t xml:space="preserve">INNER JOIN Classes C ON </w:t>
      </w:r>
      <w:proofErr w:type="spellStart"/>
      <w:proofErr w:type="gramStart"/>
      <w:r>
        <w:t>S.StudentID</w:t>
      </w:r>
      <w:proofErr w:type="spellEnd"/>
      <w:proofErr w:type="gramEnd"/>
      <w:r>
        <w:t xml:space="preserve"> = </w:t>
      </w:r>
      <w:proofErr w:type="spellStart"/>
      <w:r>
        <w:t>C.StudentID</w:t>
      </w:r>
      <w:proofErr w:type="spellEnd"/>
    </w:p>
    <w:p w14:paraId="4BD47CDD" w14:textId="6CB36B2E" w:rsidR="0090717F" w:rsidRDefault="0090717F" w:rsidP="00614F36">
      <w:r>
        <w:t xml:space="preserve">INNER JOIN Semesters Se ON </w:t>
      </w:r>
      <w:proofErr w:type="spellStart"/>
      <w:proofErr w:type="gramStart"/>
      <w:r>
        <w:t>C.SemesterID</w:t>
      </w:r>
      <w:proofErr w:type="spellEnd"/>
      <w:proofErr w:type="gramEnd"/>
      <w:r>
        <w:t xml:space="preserve"> = </w:t>
      </w:r>
      <w:proofErr w:type="spellStart"/>
      <w:r>
        <w:t>Se.SemesterID</w:t>
      </w:r>
      <w:proofErr w:type="spellEnd"/>
    </w:p>
    <w:p w14:paraId="75261D64" w14:textId="7A3C727C" w:rsidR="0090717F" w:rsidRDefault="0090717F" w:rsidP="00614F36">
      <w:r>
        <w:t xml:space="preserve">GROUP BY </w:t>
      </w:r>
      <w:proofErr w:type="spellStart"/>
      <w:r>
        <w:t>StudentID</w:t>
      </w:r>
      <w:proofErr w:type="spellEnd"/>
    </w:p>
    <w:p w14:paraId="6CB230FC" w14:textId="77777777" w:rsidR="0090717F" w:rsidRDefault="0090717F" w:rsidP="00614F36"/>
    <w:p w14:paraId="395D3016" w14:textId="77777777" w:rsidR="0090717F" w:rsidRDefault="0090717F" w:rsidP="00614F36"/>
    <w:p w14:paraId="7ADE0CA9" w14:textId="77777777" w:rsidR="0090717F" w:rsidRDefault="0090717F" w:rsidP="00614F36"/>
    <w:p w14:paraId="45BE079E" w14:textId="61D257DC" w:rsidR="00F70F8B" w:rsidRDefault="004E6A4E" w:rsidP="00614F36">
      <w:r>
        <w:t>2.</w:t>
      </w:r>
      <w:r w:rsidR="00DB5530">
        <w:t>2</w:t>
      </w:r>
      <w:r>
        <w:t xml:space="preserve"> </w:t>
      </w:r>
      <w:r w:rsidR="005C1DE3">
        <w:t>Virtual Aggregate table – (Hint needs COUNT and GROUP BY</w:t>
      </w:r>
      <w:r w:rsidR="00331AB2">
        <w:t xml:space="preserve"> and </w:t>
      </w:r>
      <w:proofErr w:type="gramStart"/>
      <w:r w:rsidR="00331AB2">
        <w:t>HAVING</w:t>
      </w:r>
      <w:r w:rsidR="005C1DE3">
        <w:t>)  How</w:t>
      </w:r>
      <w:proofErr w:type="gramEnd"/>
      <w:r w:rsidR="005C1DE3">
        <w:t xml:space="preserve"> many classes </w:t>
      </w:r>
      <w:r w:rsidR="00331AB2">
        <w:t xml:space="preserve">were </w:t>
      </w:r>
      <w:r w:rsidR="005C1DE3">
        <w:t xml:space="preserve"> offered each semester</w:t>
      </w:r>
      <w:r w:rsidR="00331AB2">
        <w:t xml:space="preserve"> in 2022?</w:t>
      </w:r>
      <w:r w:rsidR="005C1DE3">
        <w:t xml:space="preserve">  List the semester name and the number of classes offered that semester.</w:t>
      </w:r>
    </w:p>
    <w:p w14:paraId="27A813D6" w14:textId="77777777" w:rsidR="0090717F" w:rsidRDefault="0090717F" w:rsidP="00614F36"/>
    <w:p w14:paraId="08942F7D" w14:textId="108C3757" w:rsidR="0090717F" w:rsidRDefault="0090717F" w:rsidP="00614F36">
      <w:r>
        <w:t xml:space="preserve">SELECT </w:t>
      </w:r>
      <w:proofErr w:type="spellStart"/>
      <w:proofErr w:type="gramStart"/>
      <w:r>
        <w:t>S.SemesterName</w:t>
      </w:r>
      <w:proofErr w:type="spellEnd"/>
      <w:proofErr w:type="gramEnd"/>
      <w:r>
        <w:t>, COUNT(</w:t>
      </w:r>
      <w:proofErr w:type="spellStart"/>
      <w:r>
        <w:t>C.ClassID</w:t>
      </w:r>
      <w:proofErr w:type="spellEnd"/>
      <w:r>
        <w:t xml:space="preserve">) AS </w:t>
      </w:r>
      <w:proofErr w:type="spellStart"/>
      <w:r>
        <w:t>ClassNumber</w:t>
      </w:r>
      <w:proofErr w:type="spellEnd"/>
    </w:p>
    <w:p w14:paraId="539C731B" w14:textId="1A400565" w:rsidR="0090717F" w:rsidRDefault="0090717F" w:rsidP="00614F36">
      <w:r>
        <w:t xml:space="preserve">FROM Semesters S </w:t>
      </w:r>
    </w:p>
    <w:p w14:paraId="1D273A0F" w14:textId="77777777" w:rsidR="0090717F" w:rsidRDefault="0090717F" w:rsidP="00614F36">
      <w:r>
        <w:t xml:space="preserve">INNER JOIN Classes C On </w:t>
      </w:r>
      <w:proofErr w:type="spellStart"/>
      <w:proofErr w:type="gramStart"/>
      <w:r>
        <w:t>S.SemesterID</w:t>
      </w:r>
      <w:proofErr w:type="spellEnd"/>
      <w:proofErr w:type="gramEnd"/>
      <w:r>
        <w:t xml:space="preserve"> = </w:t>
      </w:r>
      <w:proofErr w:type="spellStart"/>
      <w:r>
        <w:t>C.SemesterID</w:t>
      </w:r>
      <w:proofErr w:type="spellEnd"/>
    </w:p>
    <w:p w14:paraId="67B0E3F7" w14:textId="0EDA3E57" w:rsidR="0090717F" w:rsidRDefault="0090717F" w:rsidP="00614F36">
      <w:r>
        <w:t xml:space="preserve">GROUP BY </w:t>
      </w:r>
      <w:proofErr w:type="spellStart"/>
      <w:proofErr w:type="gramStart"/>
      <w:r>
        <w:t>S.SemesterID</w:t>
      </w:r>
      <w:proofErr w:type="spellEnd"/>
      <w:proofErr w:type="gramEnd"/>
      <w:r>
        <w:t xml:space="preserve">, </w:t>
      </w:r>
    </w:p>
    <w:p w14:paraId="7104CEAF" w14:textId="6079F15B" w:rsidR="0090717F" w:rsidRDefault="0090717F" w:rsidP="00614F36">
      <w:r>
        <w:t xml:space="preserve">HAVING </w:t>
      </w:r>
      <w:proofErr w:type="spellStart"/>
      <w:proofErr w:type="gramStart"/>
      <w:r>
        <w:t>S.SemesterYear</w:t>
      </w:r>
      <w:proofErr w:type="spellEnd"/>
      <w:proofErr w:type="gramEnd"/>
      <w:r>
        <w:t xml:space="preserve"> =  “2022”</w:t>
      </w:r>
    </w:p>
    <w:p w14:paraId="5F3C853A" w14:textId="7DAA090B" w:rsidR="005E1051" w:rsidRPr="005E1051" w:rsidRDefault="005E1051" w:rsidP="005E1051">
      <w:pPr>
        <w:pStyle w:val="ListParagraph"/>
        <w:rPr>
          <w:color w:val="C00000"/>
        </w:rPr>
      </w:pPr>
    </w:p>
    <w:p w14:paraId="45BE07A2" w14:textId="73EBACAE" w:rsidR="00BB2A81" w:rsidRDefault="003B5E57" w:rsidP="00872BC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art 3 </w:t>
      </w:r>
      <w:r w:rsidR="00490E5B">
        <w:rPr>
          <w:b/>
          <w:sz w:val="28"/>
          <w:szCs w:val="28"/>
        </w:rPr>
        <w:t xml:space="preserve">Advanced </w:t>
      </w:r>
      <w:r w:rsidR="00A7355A">
        <w:rPr>
          <w:b/>
          <w:sz w:val="28"/>
          <w:szCs w:val="28"/>
        </w:rPr>
        <w:t>Query Practice</w:t>
      </w:r>
      <w:r w:rsidR="0089432B">
        <w:rPr>
          <w:b/>
          <w:sz w:val="28"/>
          <w:szCs w:val="28"/>
        </w:rPr>
        <w:t xml:space="preserve"> – </w:t>
      </w:r>
    </w:p>
    <w:p w14:paraId="01E62883" w14:textId="70E9A0FA" w:rsidR="00DA4722" w:rsidRDefault="00DA4722" w:rsidP="00872BC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se the </w:t>
      </w:r>
      <w:r w:rsidR="00DB5530">
        <w:rPr>
          <w:b/>
          <w:sz w:val="28"/>
          <w:szCs w:val="28"/>
        </w:rPr>
        <w:t xml:space="preserve">Snow College </w:t>
      </w:r>
      <w:r>
        <w:rPr>
          <w:b/>
          <w:sz w:val="28"/>
          <w:szCs w:val="28"/>
        </w:rPr>
        <w:t>ERDs to practice your queries.</w:t>
      </w:r>
    </w:p>
    <w:p w14:paraId="311187CC" w14:textId="7062D142" w:rsidR="00DB5530" w:rsidRDefault="00B82617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3.1 </w:t>
      </w:r>
      <w:r w:rsidR="00DB5530">
        <w:rPr>
          <w:bCs/>
          <w:sz w:val="20"/>
          <w:szCs w:val="20"/>
        </w:rPr>
        <w:t>FOUR</w:t>
      </w:r>
      <w:r>
        <w:rPr>
          <w:bCs/>
          <w:sz w:val="20"/>
          <w:szCs w:val="20"/>
        </w:rPr>
        <w:t xml:space="preserve"> table </w:t>
      </w:r>
      <w:proofErr w:type="gramStart"/>
      <w:r>
        <w:rPr>
          <w:bCs/>
          <w:sz w:val="20"/>
          <w:szCs w:val="20"/>
        </w:rPr>
        <w:t>query</w:t>
      </w:r>
      <w:proofErr w:type="gramEnd"/>
      <w:r w:rsidR="00331AB2">
        <w:rPr>
          <w:bCs/>
          <w:sz w:val="20"/>
          <w:szCs w:val="20"/>
        </w:rPr>
        <w:t xml:space="preserve">!  </w:t>
      </w:r>
      <w:r w:rsidR="00E364F4">
        <w:rPr>
          <w:bCs/>
          <w:sz w:val="20"/>
          <w:szCs w:val="20"/>
        </w:rPr>
        <w:t>Write</w:t>
      </w:r>
      <w:r w:rsidR="00DB5530" w:rsidRPr="00DB5530">
        <w:rPr>
          <w:bCs/>
          <w:sz w:val="20"/>
          <w:szCs w:val="20"/>
        </w:rPr>
        <w:t xml:space="preserve"> </w:t>
      </w:r>
      <w:r w:rsidR="00331AB2">
        <w:rPr>
          <w:bCs/>
          <w:sz w:val="20"/>
          <w:szCs w:val="20"/>
        </w:rPr>
        <w:t>the SQL query to produce a report</w:t>
      </w:r>
      <w:r w:rsidR="00DB5530" w:rsidRPr="00DB5530">
        <w:rPr>
          <w:bCs/>
          <w:sz w:val="20"/>
          <w:szCs w:val="20"/>
        </w:rPr>
        <w:t xml:space="preserve"> for e</w:t>
      </w:r>
      <w:r w:rsidR="00DB5530">
        <w:rPr>
          <w:bCs/>
          <w:sz w:val="20"/>
          <w:szCs w:val="20"/>
        </w:rPr>
        <w:t xml:space="preserve">ach student that lists which classes they have taken each semester.  List the student first name, last </w:t>
      </w:r>
      <w:proofErr w:type="gramStart"/>
      <w:r w:rsidR="00DB5530">
        <w:rPr>
          <w:bCs/>
          <w:sz w:val="20"/>
          <w:szCs w:val="20"/>
        </w:rPr>
        <w:t>name,  class</w:t>
      </w:r>
      <w:proofErr w:type="gramEnd"/>
      <w:r w:rsidR="00DB5530">
        <w:rPr>
          <w:bCs/>
          <w:sz w:val="20"/>
          <w:szCs w:val="20"/>
        </w:rPr>
        <w:t xml:space="preserve"> name and semester name.  </w:t>
      </w:r>
    </w:p>
    <w:p w14:paraId="6426E072" w14:textId="77777777" w:rsidR="0090717F" w:rsidRDefault="0090717F" w:rsidP="00872BC7">
      <w:pPr>
        <w:rPr>
          <w:bCs/>
          <w:sz w:val="20"/>
          <w:szCs w:val="20"/>
        </w:rPr>
      </w:pPr>
    </w:p>
    <w:p w14:paraId="610AAC19" w14:textId="5BFEC0DC" w:rsidR="0090717F" w:rsidRDefault="0090717F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ELECT </w:t>
      </w:r>
      <w:proofErr w:type="spellStart"/>
      <w:proofErr w:type="gramStart"/>
      <w:r>
        <w:rPr>
          <w:bCs/>
          <w:sz w:val="20"/>
          <w:szCs w:val="20"/>
        </w:rPr>
        <w:t>S.StuFirstName</w:t>
      </w:r>
      <w:proofErr w:type="spellEnd"/>
      <w:proofErr w:type="gram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S.StuLastName</w:t>
      </w:r>
      <w:proofErr w:type="spell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C.ClassName</w:t>
      </w:r>
      <w:proofErr w:type="spell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Se.SemesterName</w:t>
      </w:r>
      <w:proofErr w:type="spellEnd"/>
    </w:p>
    <w:p w14:paraId="5B06448E" w14:textId="0DCC54CB" w:rsidR="0090717F" w:rsidRDefault="0090717F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FROM Students S</w:t>
      </w:r>
    </w:p>
    <w:p w14:paraId="3C6C8C23" w14:textId="27B0F942" w:rsidR="0090717F" w:rsidRDefault="0090717F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INNER JOIN </w:t>
      </w:r>
      <w:proofErr w:type="spellStart"/>
      <w:r>
        <w:rPr>
          <w:bCs/>
          <w:sz w:val="20"/>
          <w:szCs w:val="20"/>
        </w:rPr>
        <w:t>StudentClasses</w:t>
      </w:r>
      <w:proofErr w:type="spellEnd"/>
      <w:r>
        <w:rPr>
          <w:bCs/>
          <w:sz w:val="20"/>
          <w:szCs w:val="20"/>
        </w:rPr>
        <w:t xml:space="preserve"> SC ON </w:t>
      </w:r>
      <w:proofErr w:type="spellStart"/>
      <w:proofErr w:type="gramStart"/>
      <w:r>
        <w:rPr>
          <w:bCs/>
          <w:sz w:val="20"/>
          <w:szCs w:val="20"/>
        </w:rPr>
        <w:t>S.StudentID</w:t>
      </w:r>
      <w:proofErr w:type="spellEnd"/>
      <w:proofErr w:type="gramEnd"/>
      <w:r>
        <w:rPr>
          <w:bCs/>
          <w:sz w:val="20"/>
          <w:szCs w:val="20"/>
        </w:rPr>
        <w:t xml:space="preserve"> = </w:t>
      </w:r>
      <w:proofErr w:type="spellStart"/>
      <w:r>
        <w:rPr>
          <w:bCs/>
          <w:sz w:val="20"/>
          <w:szCs w:val="20"/>
        </w:rPr>
        <w:t>SC.StudentID</w:t>
      </w:r>
      <w:proofErr w:type="spellEnd"/>
    </w:p>
    <w:p w14:paraId="6A11BB6F" w14:textId="0EACE11E" w:rsidR="0090717F" w:rsidRDefault="0090717F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INNER JOIN Classes C ON </w:t>
      </w:r>
      <w:proofErr w:type="spellStart"/>
      <w:proofErr w:type="gramStart"/>
      <w:r>
        <w:rPr>
          <w:bCs/>
          <w:sz w:val="20"/>
          <w:szCs w:val="20"/>
        </w:rPr>
        <w:t>SC.ClassID</w:t>
      </w:r>
      <w:proofErr w:type="spellEnd"/>
      <w:proofErr w:type="gramEnd"/>
      <w:r>
        <w:rPr>
          <w:bCs/>
          <w:sz w:val="20"/>
          <w:szCs w:val="20"/>
        </w:rPr>
        <w:t xml:space="preserve"> = </w:t>
      </w:r>
      <w:proofErr w:type="spellStart"/>
      <w:r>
        <w:rPr>
          <w:bCs/>
          <w:sz w:val="20"/>
          <w:szCs w:val="20"/>
        </w:rPr>
        <w:t>C.ClassID</w:t>
      </w:r>
      <w:proofErr w:type="spellEnd"/>
    </w:p>
    <w:p w14:paraId="219F827E" w14:textId="7F5DD2C4" w:rsidR="0090717F" w:rsidRDefault="0090717F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INNER JOIN Semesters Se ON </w:t>
      </w:r>
      <w:proofErr w:type="spellStart"/>
      <w:proofErr w:type="gramStart"/>
      <w:r>
        <w:rPr>
          <w:bCs/>
          <w:sz w:val="20"/>
          <w:szCs w:val="20"/>
        </w:rPr>
        <w:t>C.SemesterID</w:t>
      </w:r>
      <w:proofErr w:type="spellEnd"/>
      <w:proofErr w:type="gramEnd"/>
      <w:r>
        <w:rPr>
          <w:bCs/>
          <w:sz w:val="20"/>
          <w:szCs w:val="20"/>
        </w:rPr>
        <w:t xml:space="preserve"> = </w:t>
      </w:r>
      <w:proofErr w:type="spellStart"/>
      <w:r>
        <w:rPr>
          <w:bCs/>
          <w:sz w:val="20"/>
          <w:szCs w:val="20"/>
        </w:rPr>
        <w:t>Se.SemesterID</w:t>
      </w:r>
      <w:proofErr w:type="spellEnd"/>
    </w:p>
    <w:p w14:paraId="4D04D4D4" w14:textId="77777777" w:rsidR="0090717F" w:rsidRPr="00DB5530" w:rsidRDefault="0090717F" w:rsidP="00872BC7">
      <w:pPr>
        <w:rPr>
          <w:bCs/>
          <w:sz w:val="20"/>
          <w:szCs w:val="20"/>
        </w:rPr>
      </w:pPr>
    </w:p>
    <w:p w14:paraId="3634A0D7" w14:textId="3AC1C34F" w:rsidR="00DB5530" w:rsidRDefault="00B82617" w:rsidP="00DB5530">
      <w:pPr>
        <w:rPr>
          <w:bCs/>
          <w:sz w:val="20"/>
          <w:szCs w:val="20"/>
        </w:rPr>
      </w:pPr>
      <w:r w:rsidRPr="00331AB2">
        <w:rPr>
          <w:bCs/>
          <w:sz w:val="20"/>
          <w:szCs w:val="20"/>
        </w:rPr>
        <w:t>3.2 outer join</w:t>
      </w:r>
      <w:r w:rsidR="00331AB2" w:rsidRPr="00331AB2">
        <w:rPr>
          <w:bCs/>
          <w:sz w:val="20"/>
          <w:szCs w:val="20"/>
        </w:rPr>
        <w:t xml:space="preserve">. </w:t>
      </w:r>
      <w:r w:rsidR="00E364F4">
        <w:rPr>
          <w:bCs/>
          <w:sz w:val="20"/>
          <w:szCs w:val="20"/>
        </w:rPr>
        <w:t>Write</w:t>
      </w:r>
      <w:r w:rsidR="00E364F4" w:rsidRPr="00DB5530">
        <w:rPr>
          <w:bCs/>
          <w:sz w:val="20"/>
          <w:szCs w:val="20"/>
        </w:rPr>
        <w:t xml:space="preserve"> </w:t>
      </w:r>
      <w:r w:rsidR="00E364F4">
        <w:rPr>
          <w:bCs/>
          <w:sz w:val="20"/>
          <w:szCs w:val="20"/>
        </w:rPr>
        <w:t>the SQL query to l</w:t>
      </w:r>
      <w:r w:rsidR="00DB5530" w:rsidRPr="00DB5530">
        <w:rPr>
          <w:bCs/>
          <w:sz w:val="20"/>
          <w:szCs w:val="20"/>
        </w:rPr>
        <w:t xml:space="preserve">ist all the </w:t>
      </w:r>
      <w:proofErr w:type="spellStart"/>
      <w:r w:rsidR="00DB5530">
        <w:rPr>
          <w:bCs/>
          <w:sz w:val="20"/>
          <w:szCs w:val="20"/>
        </w:rPr>
        <w:t>classIDs</w:t>
      </w:r>
      <w:proofErr w:type="spellEnd"/>
      <w:r w:rsidR="00DB5530">
        <w:rPr>
          <w:bCs/>
          <w:sz w:val="20"/>
          <w:szCs w:val="20"/>
        </w:rPr>
        <w:t xml:space="preserve">, </w:t>
      </w:r>
      <w:r w:rsidR="00363C27">
        <w:rPr>
          <w:bCs/>
          <w:sz w:val="20"/>
          <w:szCs w:val="20"/>
        </w:rPr>
        <w:t xml:space="preserve">and instructor names, </w:t>
      </w:r>
      <w:r w:rsidR="00DB5530">
        <w:rPr>
          <w:bCs/>
          <w:sz w:val="20"/>
          <w:szCs w:val="20"/>
        </w:rPr>
        <w:t xml:space="preserve">including classes that don’t yet have an assigned instructor.  </w:t>
      </w:r>
    </w:p>
    <w:p w14:paraId="081B362F" w14:textId="77777777" w:rsidR="0090717F" w:rsidRDefault="0090717F" w:rsidP="00DB5530">
      <w:pPr>
        <w:rPr>
          <w:bCs/>
          <w:sz w:val="20"/>
          <w:szCs w:val="20"/>
        </w:rPr>
      </w:pPr>
    </w:p>
    <w:p w14:paraId="20106420" w14:textId="2F5A229B" w:rsidR="0090717F" w:rsidRDefault="0090717F" w:rsidP="00DB5530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ELECT </w:t>
      </w:r>
      <w:proofErr w:type="spellStart"/>
      <w:proofErr w:type="gramStart"/>
      <w:r>
        <w:rPr>
          <w:bCs/>
          <w:sz w:val="20"/>
          <w:szCs w:val="20"/>
        </w:rPr>
        <w:t>C.ClassID</w:t>
      </w:r>
      <w:proofErr w:type="spellEnd"/>
      <w:proofErr w:type="gram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L.LecLastName</w:t>
      </w:r>
      <w:proofErr w:type="spell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L.LecFirstName</w:t>
      </w:r>
      <w:proofErr w:type="spellEnd"/>
    </w:p>
    <w:p w14:paraId="1B501E0A" w14:textId="7CD02268" w:rsidR="0090717F" w:rsidRDefault="0090717F" w:rsidP="00DB5530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FROM Classes C</w:t>
      </w:r>
    </w:p>
    <w:p w14:paraId="3876D0E2" w14:textId="546032C8" w:rsidR="0090717F" w:rsidRDefault="0090717F" w:rsidP="00DB5530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LEFT JOIN Lecturers L ON </w:t>
      </w:r>
      <w:proofErr w:type="spellStart"/>
      <w:proofErr w:type="gramStart"/>
      <w:r>
        <w:rPr>
          <w:bCs/>
          <w:sz w:val="20"/>
          <w:szCs w:val="20"/>
        </w:rPr>
        <w:t>C.LecturerID</w:t>
      </w:r>
      <w:proofErr w:type="spellEnd"/>
      <w:proofErr w:type="gramEnd"/>
      <w:r>
        <w:rPr>
          <w:bCs/>
          <w:sz w:val="20"/>
          <w:szCs w:val="20"/>
        </w:rPr>
        <w:t xml:space="preserve"> = </w:t>
      </w:r>
      <w:proofErr w:type="spellStart"/>
      <w:r>
        <w:rPr>
          <w:bCs/>
          <w:sz w:val="20"/>
          <w:szCs w:val="20"/>
        </w:rPr>
        <w:t>L.LecturerID</w:t>
      </w:r>
      <w:proofErr w:type="spellEnd"/>
    </w:p>
    <w:p w14:paraId="704B0C53" w14:textId="77777777" w:rsidR="0090717F" w:rsidRPr="00DB5530" w:rsidRDefault="0090717F" w:rsidP="00DB5530">
      <w:pPr>
        <w:rPr>
          <w:bCs/>
          <w:sz w:val="20"/>
          <w:szCs w:val="20"/>
        </w:rPr>
      </w:pPr>
    </w:p>
    <w:p w14:paraId="5970B94A" w14:textId="7E51C69C" w:rsidR="00DB5530" w:rsidRDefault="00B82617" w:rsidP="00DB5530">
      <w:pPr>
        <w:rPr>
          <w:bCs/>
          <w:sz w:val="20"/>
          <w:szCs w:val="20"/>
        </w:rPr>
      </w:pPr>
      <w:proofErr w:type="gramStart"/>
      <w:r w:rsidRPr="00DB5530">
        <w:rPr>
          <w:bCs/>
          <w:sz w:val="20"/>
          <w:szCs w:val="20"/>
        </w:rPr>
        <w:lastRenderedPageBreak/>
        <w:t>3.3</w:t>
      </w:r>
      <w:r w:rsidR="00DB5530">
        <w:rPr>
          <w:bCs/>
          <w:sz w:val="20"/>
          <w:szCs w:val="20"/>
        </w:rPr>
        <w:t xml:space="preserve">  </w:t>
      </w:r>
      <w:r w:rsidRPr="00DB5530">
        <w:rPr>
          <w:bCs/>
          <w:sz w:val="20"/>
          <w:szCs w:val="20"/>
        </w:rPr>
        <w:t>outer</w:t>
      </w:r>
      <w:proofErr w:type="gramEnd"/>
      <w:r w:rsidRPr="00DB5530">
        <w:rPr>
          <w:bCs/>
          <w:sz w:val="20"/>
          <w:szCs w:val="20"/>
        </w:rPr>
        <w:t xml:space="preserve"> join</w:t>
      </w:r>
      <w:r w:rsidR="00331AB2">
        <w:rPr>
          <w:bCs/>
          <w:sz w:val="20"/>
          <w:szCs w:val="20"/>
        </w:rPr>
        <w:t xml:space="preserve">. </w:t>
      </w:r>
      <w:r w:rsidR="00E364F4">
        <w:rPr>
          <w:bCs/>
          <w:sz w:val="20"/>
          <w:szCs w:val="20"/>
        </w:rPr>
        <w:t>Write</w:t>
      </w:r>
      <w:r w:rsidR="00E364F4" w:rsidRPr="00DB5530">
        <w:rPr>
          <w:bCs/>
          <w:sz w:val="20"/>
          <w:szCs w:val="20"/>
        </w:rPr>
        <w:t xml:space="preserve"> </w:t>
      </w:r>
      <w:r w:rsidR="00E364F4">
        <w:rPr>
          <w:bCs/>
          <w:sz w:val="20"/>
          <w:szCs w:val="20"/>
        </w:rPr>
        <w:t>the SQL query to l</w:t>
      </w:r>
      <w:r w:rsidR="00DB5530" w:rsidRPr="00DB5530">
        <w:rPr>
          <w:bCs/>
          <w:sz w:val="20"/>
          <w:szCs w:val="20"/>
        </w:rPr>
        <w:t>ist all the lecturers a</w:t>
      </w:r>
      <w:r w:rsidR="00DB5530">
        <w:rPr>
          <w:bCs/>
          <w:sz w:val="20"/>
          <w:szCs w:val="20"/>
        </w:rPr>
        <w:t xml:space="preserve">nd the </w:t>
      </w:r>
      <w:proofErr w:type="spellStart"/>
      <w:r w:rsidR="00DB5530">
        <w:rPr>
          <w:bCs/>
          <w:sz w:val="20"/>
          <w:szCs w:val="20"/>
        </w:rPr>
        <w:t>ClassIDs</w:t>
      </w:r>
      <w:proofErr w:type="spellEnd"/>
      <w:r w:rsidR="00DB5530">
        <w:rPr>
          <w:bCs/>
          <w:sz w:val="20"/>
          <w:szCs w:val="20"/>
        </w:rPr>
        <w:t xml:space="preserve"> they teach, include lecturers that are not teaching any classes.</w:t>
      </w:r>
    </w:p>
    <w:p w14:paraId="65BE883C" w14:textId="77777777" w:rsidR="0090717F" w:rsidRDefault="0090717F" w:rsidP="00DB5530">
      <w:pPr>
        <w:rPr>
          <w:bCs/>
          <w:sz w:val="20"/>
          <w:szCs w:val="20"/>
        </w:rPr>
      </w:pPr>
    </w:p>
    <w:p w14:paraId="4E18E0FC" w14:textId="77777777" w:rsidR="0090717F" w:rsidRDefault="0090717F" w:rsidP="0090717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ELECT </w:t>
      </w:r>
      <w:proofErr w:type="spellStart"/>
      <w:proofErr w:type="gramStart"/>
      <w:r>
        <w:rPr>
          <w:bCs/>
          <w:sz w:val="20"/>
          <w:szCs w:val="20"/>
        </w:rPr>
        <w:t>C.ClassID</w:t>
      </w:r>
      <w:proofErr w:type="spellEnd"/>
      <w:proofErr w:type="gram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L.LecLastName</w:t>
      </w:r>
      <w:proofErr w:type="spell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L.LecFirstName</w:t>
      </w:r>
      <w:proofErr w:type="spellEnd"/>
    </w:p>
    <w:p w14:paraId="2B7BF7FE" w14:textId="5C15BDA1" w:rsidR="0090717F" w:rsidRDefault="0090717F" w:rsidP="0090717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FROM </w:t>
      </w:r>
      <w:r>
        <w:rPr>
          <w:bCs/>
          <w:sz w:val="20"/>
          <w:szCs w:val="20"/>
        </w:rPr>
        <w:t>Lecturer L</w:t>
      </w:r>
    </w:p>
    <w:p w14:paraId="4DE599F3" w14:textId="17070A59" w:rsidR="0090717F" w:rsidRDefault="0090717F" w:rsidP="0090717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LEFT JOIN </w:t>
      </w:r>
      <w:r>
        <w:rPr>
          <w:bCs/>
          <w:sz w:val="20"/>
          <w:szCs w:val="20"/>
        </w:rPr>
        <w:t>Classes C</w:t>
      </w:r>
      <w:r>
        <w:rPr>
          <w:bCs/>
          <w:sz w:val="20"/>
          <w:szCs w:val="20"/>
        </w:rPr>
        <w:t xml:space="preserve"> ON </w:t>
      </w:r>
      <w:proofErr w:type="spellStart"/>
      <w:proofErr w:type="gramStart"/>
      <w:r>
        <w:rPr>
          <w:bCs/>
          <w:sz w:val="20"/>
          <w:szCs w:val="20"/>
        </w:rPr>
        <w:t>L</w:t>
      </w:r>
      <w:r>
        <w:rPr>
          <w:bCs/>
          <w:sz w:val="20"/>
          <w:szCs w:val="20"/>
        </w:rPr>
        <w:t>.LecturerID</w:t>
      </w:r>
      <w:proofErr w:type="spellEnd"/>
      <w:proofErr w:type="gramEnd"/>
      <w:r>
        <w:rPr>
          <w:bCs/>
          <w:sz w:val="20"/>
          <w:szCs w:val="20"/>
        </w:rPr>
        <w:t xml:space="preserve"> = </w:t>
      </w:r>
      <w:proofErr w:type="spellStart"/>
      <w:r>
        <w:rPr>
          <w:bCs/>
          <w:sz w:val="20"/>
          <w:szCs w:val="20"/>
        </w:rPr>
        <w:t>C</w:t>
      </w:r>
      <w:r>
        <w:rPr>
          <w:bCs/>
          <w:sz w:val="20"/>
          <w:szCs w:val="20"/>
        </w:rPr>
        <w:t>.LecturerID</w:t>
      </w:r>
      <w:proofErr w:type="spellEnd"/>
    </w:p>
    <w:p w14:paraId="381B5E10" w14:textId="77777777" w:rsidR="0090717F" w:rsidRDefault="0090717F" w:rsidP="00DB5530">
      <w:pPr>
        <w:rPr>
          <w:bCs/>
          <w:sz w:val="20"/>
          <w:szCs w:val="20"/>
        </w:rPr>
      </w:pPr>
    </w:p>
    <w:p w14:paraId="184299F4" w14:textId="77777777" w:rsidR="0090717F" w:rsidRPr="00DB5530" w:rsidRDefault="0090717F" w:rsidP="00DB5530">
      <w:pPr>
        <w:rPr>
          <w:bCs/>
          <w:sz w:val="20"/>
          <w:szCs w:val="20"/>
        </w:rPr>
      </w:pPr>
    </w:p>
    <w:p w14:paraId="13D83D7E" w14:textId="1060E2CB" w:rsidR="00DB5530" w:rsidRDefault="00DB5530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3.4</w:t>
      </w:r>
      <w:r w:rsidR="00331AB2">
        <w:rPr>
          <w:bCs/>
          <w:sz w:val="20"/>
          <w:szCs w:val="20"/>
        </w:rPr>
        <w:t xml:space="preserve">. </w:t>
      </w:r>
      <w:r w:rsidR="00E364F4">
        <w:rPr>
          <w:bCs/>
          <w:sz w:val="20"/>
          <w:szCs w:val="20"/>
        </w:rPr>
        <w:t>(</w:t>
      </w:r>
      <w:proofErr w:type="gramStart"/>
      <w:r w:rsidR="00E364F4">
        <w:rPr>
          <w:bCs/>
          <w:sz w:val="20"/>
          <w:szCs w:val="20"/>
        </w:rPr>
        <w:t>the</w:t>
      </w:r>
      <w:proofErr w:type="gramEnd"/>
      <w:r w:rsidR="00E364F4">
        <w:rPr>
          <w:bCs/>
          <w:sz w:val="20"/>
          <w:szCs w:val="20"/>
        </w:rPr>
        <w:t xml:space="preserve"> tricky one) Write</w:t>
      </w:r>
      <w:r w:rsidR="00E364F4" w:rsidRPr="00DB5530">
        <w:rPr>
          <w:bCs/>
          <w:sz w:val="20"/>
          <w:szCs w:val="20"/>
        </w:rPr>
        <w:t xml:space="preserve"> </w:t>
      </w:r>
      <w:r w:rsidR="00E364F4">
        <w:rPr>
          <w:bCs/>
          <w:sz w:val="20"/>
          <w:szCs w:val="20"/>
        </w:rPr>
        <w:t>the SQL query to l</w:t>
      </w:r>
      <w:r>
        <w:rPr>
          <w:bCs/>
          <w:sz w:val="20"/>
          <w:szCs w:val="20"/>
        </w:rPr>
        <w:t>ist just the lecturers who are not currently assigned a class.</w:t>
      </w:r>
    </w:p>
    <w:p w14:paraId="2A777216" w14:textId="77777777" w:rsidR="0090717F" w:rsidRDefault="0090717F" w:rsidP="00872BC7">
      <w:pPr>
        <w:rPr>
          <w:bCs/>
          <w:sz w:val="20"/>
          <w:szCs w:val="20"/>
        </w:rPr>
      </w:pPr>
    </w:p>
    <w:p w14:paraId="1E8B5471" w14:textId="77777777" w:rsidR="0090717F" w:rsidRDefault="0090717F" w:rsidP="0090717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ELECT </w:t>
      </w:r>
      <w:proofErr w:type="spellStart"/>
      <w:proofErr w:type="gramStart"/>
      <w:r>
        <w:rPr>
          <w:bCs/>
          <w:sz w:val="20"/>
          <w:szCs w:val="20"/>
        </w:rPr>
        <w:t>C.ClassID</w:t>
      </w:r>
      <w:proofErr w:type="spellEnd"/>
      <w:proofErr w:type="gram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L.LecLastName</w:t>
      </w:r>
      <w:proofErr w:type="spellEnd"/>
      <w:r>
        <w:rPr>
          <w:bCs/>
          <w:sz w:val="20"/>
          <w:szCs w:val="20"/>
        </w:rPr>
        <w:t xml:space="preserve">, </w:t>
      </w:r>
      <w:proofErr w:type="spellStart"/>
      <w:r>
        <w:rPr>
          <w:bCs/>
          <w:sz w:val="20"/>
          <w:szCs w:val="20"/>
        </w:rPr>
        <w:t>L.LecFirstName</w:t>
      </w:r>
      <w:proofErr w:type="spellEnd"/>
    </w:p>
    <w:p w14:paraId="62332494" w14:textId="77777777" w:rsidR="0090717F" w:rsidRDefault="0090717F" w:rsidP="0090717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FROM Lecturer L</w:t>
      </w:r>
    </w:p>
    <w:p w14:paraId="5F0F1E13" w14:textId="77777777" w:rsidR="0090717F" w:rsidRDefault="0090717F" w:rsidP="0090717F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LEFT JOIN Classes C ON </w:t>
      </w:r>
      <w:proofErr w:type="spellStart"/>
      <w:proofErr w:type="gramStart"/>
      <w:r>
        <w:rPr>
          <w:bCs/>
          <w:sz w:val="20"/>
          <w:szCs w:val="20"/>
        </w:rPr>
        <w:t>L.LecturerID</w:t>
      </w:r>
      <w:proofErr w:type="spellEnd"/>
      <w:proofErr w:type="gramEnd"/>
      <w:r>
        <w:rPr>
          <w:bCs/>
          <w:sz w:val="20"/>
          <w:szCs w:val="20"/>
        </w:rPr>
        <w:t xml:space="preserve"> = </w:t>
      </w:r>
      <w:proofErr w:type="spellStart"/>
      <w:r>
        <w:rPr>
          <w:bCs/>
          <w:sz w:val="20"/>
          <w:szCs w:val="20"/>
        </w:rPr>
        <w:t>C.LecturerID</w:t>
      </w:r>
      <w:proofErr w:type="spellEnd"/>
    </w:p>
    <w:p w14:paraId="49F386E8" w14:textId="38D82538" w:rsidR="0090717F" w:rsidRDefault="0090717F" w:rsidP="00872BC7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WHERE </w:t>
      </w:r>
      <w:proofErr w:type="spellStart"/>
      <w:proofErr w:type="gramStart"/>
      <w:r>
        <w:rPr>
          <w:bCs/>
          <w:sz w:val="20"/>
          <w:szCs w:val="20"/>
        </w:rPr>
        <w:t>C.LecturerID</w:t>
      </w:r>
      <w:proofErr w:type="spellEnd"/>
      <w:proofErr w:type="gramEnd"/>
      <w:r>
        <w:rPr>
          <w:bCs/>
          <w:sz w:val="20"/>
          <w:szCs w:val="20"/>
        </w:rPr>
        <w:t xml:space="preserve"> IS NULL</w:t>
      </w:r>
    </w:p>
    <w:p w14:paraId="6719E5DC" w14:textId="77777777" w:rsidR="0090717F" w:rsidRDefault="0090717F" w:rsidP="00872BC7">
      <w:pPr>
        <w:rPr>
          <w:bCs/>
          <w:sz w:val="20"/>
          <w:szCs w:val="20"/>
        </w:rPr>
      </w:pPr>
    </w:p>
    <w:p w14:paraId="447FF684" w14:textId="4CF62317" w:rsidR="0090717F" w:rsidRDefault="0090717F" w:rsidP="00872BC7">
      <w:pPr>
        <w:rPr>
          <w:bCs/>
          <w:sz w:val="20"/>
          <w:szCs w:val="20"/>
        </w:rPr>
      </w:pPr>
    </w:p>
    <w:p w14:paraId="6C14FD4F" w14:textId="77777777" w:rsidR="0090717F" w:rsidRDefault="0090717F" w:rsidP="00872BC7">
      <w:pPr>
        <w:rPr>
          <w:bCs/>
          <w:sz w:val="20"/>
          <w:szCs w:val="20"/>
        </w:rPr>
      </w:pPr>
    </w:p>
    <w:p w14:paraId="3D6E5E6F" w14:textId="77777777" w:rsidR="0090717F" w:rsidRPr="00DB5530" w:rsidRDefault="0090717F" w:rsidP="00872BC7">
      <w:pPr>
        <w:rPr>
          <w:bCs/>
          <w:sz w:val="20"/>
          <w:szCs w:val="20"/>
        </w:rPr>
      </w:pPr>
    </w:p>
    <w:sectPr w:rsidR="0090717F" w:rsidRPr="00DB553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951DC" w14:textId="77777777" w:rsidR="00BB4B93" w:rsidRDefault="00BB4B93" w:rsidP="00C24C9A">
      <w:pPr>
        <w:spacing w:after="0" w:line="240" w:lineRule="auto"/>
      </w:pPr>
      <w:r>
        <w:separator/>
      </w:r>
    </w:p>
  </w:endnote>
  <w:endnote w:type="continuationSeparator" w:id="0">
    <w:p w14:paraId="6CACD6EB" w14:textId="77777777" w:rsidR="00BB4B93" w:rsidRDefault="00BB4B93" w:rsidP="00C24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242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BE083B" w14:textId="01E71B39" w:rsidR="006D6D52" w:rsidRDefault="006D6D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28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BE083C" w14:textId="77777777" w:rsidR="006D6D52" w:rsidRDefault="006D6D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7DA17" w14:textId="77777777" w:rsidR="00BB4B93" w:rsidRDefault="00BB4B93" w:rsidP="00C24C9A">
      <w:pPr>
        <w:spacing w:after="0" w:line="240" w:lineRule="auto"/>
      </w:pPr>
      <w:r>
        <w:separator/>
      </w:r>
    </w:p>
  </w:footnote>
  <w:footnote w:type="continuationSeparator" w:id="0">
    <w:p w14:paraId="0AF8F387" w14:textId="77777777" w:rsidR="00BB4B93" w:rsidRDefault="00BB4B93" w:rsidP="00C24C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E083A" w14:textId="6809B309" w:rsidR="00C24C9A" w:rsidRDefault="00700421">
    <w:pPr>
      <w:pStyle w:val="Header"/>
    </w:pPr>
    <w:r>
      <w:t>LIS</w:t>
    </w:r>
    <w:r w:rsidR="00282CF0">
      <w:t>464 Applied Database Design</w:t>
    </w:r>
    <w:r>
      <w:t xml:space="preserve">                            University of Wisconsin-Madi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6CA6"/>
    <w:multiLevelType w:val="hybridMultilevel"/>
    <w:tmpl w:val="F202F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E05F22"/>
    <w:multiLevelType w:val="multilevel"/>
    <w:tmpl w:val="CA3E2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02995"/>
    <w:multiLevelType w:val="hybridMultilevel"/>
    <w:tmpl w:val="FD34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E380A"/>
    <w:multiLevelType w:val="multilevel"/>
    <w:tmpl w:val="4114F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40063B"/>
    <w:multiLevelType w:val="hybridMultilevel"/>
    <w:tmpl w:val="A2040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2618C"/>
    <w:multiLevelType w:val="multilevel"/>
    <w:tmpl w:val="F34E8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500194"/>
    <w:multiLevelType w:val="hybridMultilevel"/>
    <w:tmpl w:val="08D8A222"/>
    <w:lvl w:ilvl="0" w:tplc="F734443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84E39"/>
    <w:multiLevelType w:val="multilevel"/>
    <w:tmpl w:val="56DA6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497F31"/>
    <w:multiLevelType w:val="multilevel"/>
    <w:tmpl w:val="78560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053128"/>
    <w:multiLevelType w:val="multilevel"/>
    <w:tmpl w:val="FA12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F163B57"/>
    <w:multiLevelType w:val="hybridMultilevel"/>
    <w:tmpl w:val="1F80F1B8"/>
    <w:lvl w:ilvl="0" w:tplc="008A01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0395476">
    <w:abstractNumId w:val="2"/>
  </w:num>
  <w:num w:numId="2" w16cid:durableId="1865753743">
    <w:abstractNumId w:val="0"/>
  </w:num>
  <w:num w:numId="3" w16cid:durableId="712854193">
    <w:abstractNumId w:val="4"/>
  </w:num>
  <w:num w:numId="4" w16cid:durableId="1997295616">
    <w:abstractNumId w:val="10"/>
  </w:num>
  <w:num w:numId="5" w16cid:durableId="587428684">
    <w:abstractNumId w:val="5"/>
  </w:num>
  <w:num w:numId="6" w16cid:durableId="802817782">
    <w:abstractNumId w:val="8"/>
  </w:num>
  <w:num w:numId="7" w16cid:durableId="109712152">
    <w:abstractNumId w:val="9"/>
  </w:num>
  <w:num w:numId="8" w16cid:durableId="1975521686">
    <w:abstractNumId w:val="3"/>
  </w:num>
  <w:num w:numId="9" w16cid:durableId="687635123">
    <w:abstractNumId w:val="7"/>
  </w:num>
  <w:num w:numId="10" w16cid:durableId="512109912">
    <w:abstractNumId w:val="1"/>
  </w:num>
  <w:num w:numId="11" w16cid:durableId="2928287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NDa2NDKyNDM3MDdS0lEKTi0uzszPAymwrAUAjInRUSwAAAA="/>
  </w:docVars>
  <w:rsids>
    <w:rsidRoot w:val="00AE0F88"/>
    <w:rsid w:val="0001126A"/>
    <w:rsid w:val="00023790"/>
    <w:rsid w:val="000421C0"/>
    <w:rsid w:val="00053E6C"/>
    <w:rsid w:val="00082BA2"/>
    <w:rsid w:val="00085762"/>
    <w:rsid w:val="000861D0"/>
    <w:rsid w:val="00097761"/>
    <w:rsid w:val="000A0467"/>
    <w:rsid w:val="000A1292"/>
    <w:rsid w:val="000A2830"/>
    <w:rsid w:val="000D38BE"/>
    <w:rsid w:val="000D3944"/>
    <w:rsid w:val="000D43CA"/>
    <w:rsid w:val="000E238D"/>
    <w:rsid w:val="000F3821"/>
    <w:rsid w:val="001052B0"/>
    <w:rsid w:val="0010574C"/>
    <w:rsid w:val="0011241E"/>
    <w:rsid w:val="001125DA"/>
    <w:rsid w:val="00151C06"/>
    <w:rsid w:val="00165CB8"/>
    <w:rsid w:val="001661A6"/>
    <w:rsid w:val="001862F4"/>
    <w:rsid w:val="001A07F9"/>
    <w:rsid w:val="001A0CA0"/>
    <w:rsid w:val="001E19F2"/>
    <w:rsid w:val="00211318"/>
    <w:rsid w:val="00215840"/>
    <w:rsid w:val="00223EBA"/>
    <w:rsid w:val="002252EB"/>
    <w:rsid w:val="002401F3"/>
    <w:rsid w:val="00255AE4"/>
    <w:rsid w:val="00256990"/>
    <w:rsid w:val="002577B6"/>
    <w:rsid w:val="002615F8"/>
    <w:rsid w:val="00262924"/>
    <w:rsid w:val="002745AD"/>
    <w:rsid w:val="00282CF0"/>
    <w:rsid w:val="00295C3B"/>
    <w:rsid w:val="002A48DC"/>
    <w:rsid w:val="002B3465"/>
    <w:rsid w:val="002D1341"/>
    <w:rsid w:val="002D34BB"/>
    <w:rsid w:val="002D39EC"/>
    <w:rsid w:val="002D3FAD"/>
    <w:rsid w:val="002E5233"/>
    <w:rsid w:val="002E62BD"/>
    <w:rsid w:val="002E6EC7"/>
    <w:rsid w:val="002F11EC"/>
    <w:rsid w:val="003017E5"/>
    <w:rsid w:val="00331AB2"/>
    <w:rsid w:val="00343A09"/>
    <w:rsid w:val="00356065"/>
    <w:rsid w:val="00363C27"/>
    <w:rsid w:val="003769D7"/>
    <w:rsid w:val="00380763"/>
    <w:rsid w:val="00396860"/>
    <w:rsid w:val="003B3591"/>
    <w:rsid w:val="003B5E57"/>
    <w:rsid w:val="003F1B47"/>
    <w:rsid w:val="003F2554"/>
    <w:rsid w:val="003F592F"/>
    <w:rsid w:val="003F73AF"/>
    <w:rsid w:val="00406D41"/>
    <w:rsid w:val="0040713D"/>
    <w:rsid w:val="00413326"/>
    <w:rsid w:val="00424DD4"/>
    <w:rsid w:val="00427329"/>
    <w:rsid w:val="00430B0B"/>
    <w:rsid w:val="00453687"/>
    <w:rsid w:val="004827A2"/>
    <w:rsid w:val="00484BA1"/>
    <w:rsid w:val="00490E5B"/>
    <w:rsid w:val="004954A7"/>
    <w:rsid w:val="004A0727"/>
    <w:rsid w:val="004A42CA"/>
    <w:rsid w:val="004A4E12"/>
    <w:rsid w:val="004B32F5"/>
    <w:rsid w:val="004B41E8"/>
    <w:rsid w:val="004E6A4E"/>
    <w:rsid w:val="004F0281"/>
    <w:rsid w:val="004F53F0"/>
    <w:rsid w:val="00500047"/>
    <w:rsid w:val="00506484"/>
    <w:rsid w:val="00516682"/>
    <w:rsid w:val="00536394"/>
    <w:rsid w:val="0054244D"/>
    <w:rsid w:val="00544290"/>
    <w:rsid w:val="00557DDB"/>
    <w:rsid w:val="005B5101"/>
    <w:rsid w:val="005C09C7"/>
    <w:rsid w:val="005C1DE3"/>
    <w:rsid w:val="005C4569"/>
    <w:rsid w:val="005E1051"/>
    <w:rsid w:val="005F352F"/>
    <w:rsid w:val="00614F36"/>
    <w:rsid w:val="006300FE"/>
    <w:rsid w:val="00632A1B"/>
    <w:rsid w:val="00635AF2"/>
    <w:rsid w:val="006447AB"/>
    <w:rsid w:val="006541EA"/>
    <w:rsid w:val="0066549F"/>
    <w:rsid w:val="00674156"/>
    <w:rsid w:val="0069492C"/>
    <w:rsid w:val="006B349A"/>
    <w:rsid w:val="006D3985"/>
    <w:rsid w:val="006D6D52"/>
    <w:rsid w:val="00700421"/>
    <w:rsid w:val="0071298B"/>
    <w:rsid w:val="007268FA"/>
    <w:rsid w:val="00737197"/>
    <w:rsid w:val="00773822"/>
    <w:rsid w:val="0077770C"/>
    <w:rsid w:val="007814DF"/>
    <w:rsid w:val="007B2A09"/>
    <w:rsid w:val="007C1CC8"/>
    <w:rsid w:val="007F620C"/>
    <w:rsid w:val="00817085"/>
    <w:rsid w:val="00817954"/>
    <w:rsid w:val="00826230"/>
    <w:rsid w:val="00835559"/>
    <w:rsid w:val="00836BBB"/>
    <w:rsid w:val="0084142E"/>
    <w:rsid w:val="00844B20"/>
    <w:rsid w:val="00872BC7"/>
    <w:rsid w:val="00874B4D"/>
    <w:rsid w:val="0088143D"/>
    <w:rsid w:val="00884A58"/>
    <w:rsid w:val="0089432B"/>
    <w:rsid w:val="008A5BCA"/>
    <w:rsid w:val="008B7669"/>
    <w:rsid w:val="008E7F77"/>
    <w:rsid w:val="00905B44"/>
    <w:rsid w:val="0090717F"/>
    <w:rsid w:val="00941F84"/>
    <w:rsid w:val="009577A0"/>
    <w:rsid w:val="009A3E7D"/>
    <w:rsid w:val="009A474C"/>
    <w:rsid w:val="009A674B"/>
    <w:rsid w:val="009B6752"/>
    <w:rsid w:val="009D34FF"/>
    <w:rsid w:val="009D4045"/>
    <w:rsid w:val="009E487C"/>
    <w:rsid w:val="009F13E3"/>
    <w:rsid w:val="00A12BD4"/>
    <w:rsid w:val="00A17680"/>
    <w:rsid w:val="00A2139E"/>
    <w:rsid w:val="00A31463"/>
    <w:rsid w:val="00A421CB"/>
    <w:rsid w:val="00A51493"/>
    <w:rsid w:val="00A54D9B"/>
    <w:rsid w:val="00A6049C"/>
    <w:rsid w:val="00A60B26"/>
    <w:rsid w:val="00A7355A"/>
    <w:rsid w:val="00AA5F23"/>
    <w:rsid w:val="00AA79BE"/>
    <w:rsid w:val="00AD66EF"/>
    <w:rsid w:val="00AE0747"/>
    <w:rsid w:val="00AE0B5C"/>
    <w:rsid w:val="00AE0F88"/>
    <w:rsid w:val="00AE624A"/>
    <w:rsid w:val="00B01FE1"/>
    <w:rsid w:val="00B324A0"/>
    <w:rsid w:val="00B421C5"/>
    <w:rsid w:val="00B4228A"/>
    <w:rsid w:val="00B46C3D"/>
    <w:rsid w:val="00B4718B"/>
    <w:rsid w:val="00B4762B"/>
    <w:rsid w:val="00B57743"/>
    <w:rsid w:val="00B60255"/>
    <w:rsid w:val="00B82617"/>
    <w:rsid w:val="00B973FF"/>
    <w:rsid w:val="00BB2A81"/>
    <w:rsid w:val="00BB4B93"/>
    <w:rsid w:val="00BC7A86"/>
    <w:rsid w:val="00BD41FF"/>
    <w:rsid w:val="00BE405C"/>
    <w:rsid w:val="00BE56EA"/>
    <w:rsid w:val="00C1650F"/>
    <w:rsid w:val="00C24C9A"/>
    <w:rsid w:val="00C320B2"/>
    <w:rsid w:val="00C34E63"/>
    <w:rsid w:val="00C64CD4"/>
    <w:rsid w:val="00C926F7"/>
    <w:rsid w:val="00CE05CD"/>
    <w:rsid w:val="00CE3634"/>
    <w:rsid w:val="00CF1867"/>
    <w:rsid w:val="00D00A2E"/>
    <w:rsid w:val="00D36D80"/>
    <w:rsid w:val="00D446B8"/>
    <w:rsid w:val="00D71769"/>
    <w:rsid w:val="00D964ED"/>
    <w:rsid w:val="00DA3750"/>
    <w:rsid w:val="00DA4722"/>
    <w:rsid w:val="00DB5530"/>
    <w:rsid w:val="00E10DE5"/>
    <w:rsid w:val="00E12756"/>
    <w:rsid w:val="00E20215"/>
    <w:rsid w:val="00E364F4"/>
    <w:rsid w:val="00E40077"/>
    <w:rsid w:val="00E654AE"/>
    <w:rsid w:val="00E657ED"/>
    <w:rsid w:val="00E72085"/>
    <w:rsid w:val="00E9012A"/>
    <w:rsid w:val="00E97F97"/>
    <w:rsid w:val="00F354FE"/>
    <w:rsid w:val="00F70F8B"/>
    <w:rsid w:val="00F9303F"/>
    <w:rsid w:val="00FA5BE1"/>
    <w:rsid w:val="00FB68DA"/>
    <w:rsid w:val="00FE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E0746"/>
  <w15:chartTrackingRefBased/>
  <w15:docId w15:val="{F5C91D96-7183-4855-B463-B6A8664F0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4C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C9A"/>
  </w:style>
  <w:style w:type="paragraph" w:styleId="Footer">
    <w:name w:val="footer"/>
    <w:basedOn w:val="Normal"/>
    <w:link w:val="FooterChar"/>
    <w:uiPriority w:val="99"/>
    <w:unhideWhenUsed/>
    <w:rsid w:val="00C24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C9A"/>
  </w:style>
  <w:style w:type="character" w:customStyle="1" w:styleId="Heading1Char">
    <w:name w:val="Heading 1 Char"/>
    <w:basedOn w:val="DefaultParagraphFont"/>
    <w:link w:val="Heading1"/>
    <w:uiPriority w:val="9"/>
    <w:rsid w:val="00C24C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24C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C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A5BCA"/>
    <w:pPr>
      <w:ind w:left="720"/>
      <w:contextualSpacing/>
    </w:pPr>
  </w:style>
  <w:style w:type="table" w:styleId="TableGrid">
    <w:name w:val="Table Grid"/>
    <w:basedOn w:val="TableNormal"/>
    <w:uiPriority w:val="39"/>
    <w:rsid w:val="00CE3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2A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B2A81"/>
  </w:style>
  <w:style w:type="paragraph" w:styleId="FootnoteText">
    <w:name w:val="footnote text"/>
    <w:basedOn w:val="Normal"/>
    <w:link w:val="FootnoteTextChar"/>
    <w:uiPriority w:val="99"/>
    <w:semiHidden/>
    <w:unhideWhenUsed/>
    <w:rsid w:val="00424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4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4DD4"/>
    <w:rPr>
      <w:vertAlign w:val="superscript"/>
    </w:rPr>
  </w:style>
  <w:style w:type="character" w:styleId="SubtleEmphasis">
    <w:name w:val="Subtle Emphasis"/>
    <w:basedOn w:val="DefaultParagraphFont"/>
    <w:uiPriority w:val="19"/>
    <w:qFormat/>
    <w:rsid w:val="00700421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0421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00421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71ADC4-46BD-494F-BF97-A0050C1CF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6</Pages>
  <Words>1003</Words>
  <Characters>571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 Tsuyoshi</cp:lastModifiedBy>
  <cp:revision>49</cp:revision>
  <dcterms:created xsi:type="dcterms:W3CDTF">2022-03-21T15:01:00Z</dcterms:created>
  <dcterms:modified xsi:type="dcterms:W3CDTF">2023-10-31T05:49:00Z</dcterms:modified>
</cp:coreProperties>
</file>